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ink/ink1.xml" ContentType="application/inkml+xml"/>
  <Override PartName="/word/ink/ink2.xml" ContentType="application/inkml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596A2" w14:textId="2A0DF0C2" w:rsidR="00C478E4" w:rsidRPr="00E02415" w:rsidRDefault="00E02415" w:rsidP="00C478E4">
      <w:pPr>
        <w:pStyle w:val="ListParagraph"/>
        <w:rPr>
          <w:u w:val="single"/>
          <w:lang w:val="en-US"/>
        </w:rPr>
      </w:pPr>
      <w:r w:rsidRPr="00E02415">
        <w:rPr>
          <w:u w:val="single"/>
          <w:lang w:val="en-US"/>
        </w:rPr>
        <w:t xml:space="preserve">AS 3959 Results for </w:t>
      </w:r>
      <w:r w:rsidR="001A5109">
        <w:rPr>
          <w:u w:val="single"/>
          <w:lang w:val="en-US"/>
        </w:rPr>
        <w:t>Scrub</w:t>
      </w:r>
      <w:r w:rsidRPr="00E02415">
        <w:rPr>
          <w:u w:val="single"/>
          <w:lang w:val="en-US"/>
        </w:rPr>
        <w:t xml:space="preserve"> at FDI 100</w:t>
      </w:r>
    </w:p>
    <w:p w14:paraId="3AFD7160" w14:textId="27F35182" w:rsidR="00E02415" w:rsidRDefault="00E02415" w:rsidP="00C478E4">
      <w:pPr>
        <w:pStyle w:val="ListParagraph"/>
        <w:rPr>
          <w:lang w:val="en-US"/>
        </w:rPr>
      </w:pPr>
    </w:p>
    <w:p w14:paraId="5A377256" w14:textId="2930DBD8" w:rsidR="00E02415" w:rsidRDefault="00E02415" w:rsidP="00E02415">
      <w:pPr>
        <w:pStyle w:val="ListParagraph"/>
        <w:rPr>
          <w:lang w:val="en-US"/>
        </w:rPr>
      </w:pPr>
      <w:r>
        <w:rPr>
          <w:lang w:val="en-US"/>
        </w:rPr>
        <w:t>Radiative heat flux vs firebrand flux at BALs</w:t>
      </w:r>
    </w:p>
    <w:tbl>
      <w:tblPr>
        <w:tblStyle w:val="TableGrid"/>
        <w:tblW w:w="103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81"/>
      </w:tblGrid>
      <w:tr w:rsidR="00933A21" w14:paraId="5E120C1C" w14:textId="77777777" w:rsidTr="009922CC">
        <w:trPr>
          <w:trHeight w:val="5555"/>
        </w:trPr>
        <w:tc>
          <w:tcPr>
            <w:tcW w:w="10381" w:type="dxa"/>
          </w:tcPr>
          <w:p w14:paraId="308AF627" w14:textId="4157F351" w:rsidR="00933A21" w:rsidRDefault="009C7B90" w:rsidP="00E02415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61E3E1E" wp14:editId="085E054C">
                  <wp:extent cx="6272199" cy="3228230"/>
                  <wp:effectExtent l="0" t="0" r="14605" b="10795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218AA1FB" w14:textId="791730AE" w:rsidR="00E02415" w:rsidRPr="00933A21" w:rsidRDefault="00E02415" w:rsidP="00933A21">
      <w:pPr>
        <w:rPr>
          <w:lang w:val="en-US"/>
        </w:rPr>
      </w:pPr>
    </w:p>
    <w:p w14:paraId="272909D3" w14:textId="09B37DDF" w:rsidR="00E02415" w:rsidRDefault="00933A21" w:rsidP="00E02415">
      <w:pPr>
        <w:pStyle w:val="ListParagraph"/>
        <w:rPr>
          <w:lang w:val="en-US"/>
        </w:rPr>
      </w:pPr>
      <w:r w:rsidRPr="00933A21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6F86675" wp14:editId="2F14A3A4">
                <wp:simplePos x="0" y="0"/>
                <wp:positionH relativeFrom="column">
                  <wp:posOffset>3917950</wp:posOffset>
                </wp:positionH>
                <wp:positionV relativeFrom="paragraph">
                  <wp:posOffset>114935</wp:posOffset>
                </wp:positionV>
                <wp:extent cx="1104900" cy="3238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D80026" w14:textId="15988DB2" w:rsidR="00933A21" w:rsidRDefault="00933A21">
                            <w:r>
                              <w:t>Vertical pla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F866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8.5pt;margin-top:9.05pt;width:87pt;height:25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">
                <v:textbox>
                  <w:txbxContent>
                    <w:p w14:paraId="39D80026" w14:textId="15988DB2" w:rsidR="00933A21" w:rsidRDefault="00933A21">
                      <w:r>
                        <w:t>Vertical plan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875D22" w14:textId="5AAF8431" w:rsidR="00215951" w:rsidRPr="00DE771D" w:rsidRDefault="00933A21" w:rsidP="00E02415">
      <w:pPr>
        <w:pStyle w:val="ListParagraph"/>
        <w:rPr>
          <w:u w:val="single"/>
          <w:lang w:val="en-US"/>
        </w:rPr>
      </w:pPr>
      <w:r>
        <w:rPr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A6F2FAF" wp14:editId="4BE7C109">
                <wp:simplePos x="0" y="0"/>
                <wp:positionH relativeFrom="column">
                  <wp:posOffset>5022850</wp:posOffset>
                </wp:positionH>
                <wp:positionV relativeFrom="paragraph">
                  <wp:posOffset>254635</wp:posOffset>
                </wp:positionV>
                <wp:extent cx="384175" cy="361950"/>
                <wp:effectExtent l="0" t="0" r="53975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4175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282F2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395.5pt;margin-top:20.05pt;width:30.25pt;height:28.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271E1AF" wp14:editId="2A91F3E1">
                <wp:simplePos x="0" y="0"/>
                <wp:positionH relativeFrom="column">
                  <wp:posOffset>3752850</wp:posOffset>
                </wp:positionH>
                <wp:positionV relativeFrom="paragraph">
                  <wp:posOffset>254635</wp:posOffset>
                </wp:positionV>
                <wp:extent cx="165100" cy="361950"/>
                <wp:effectExtent l="38100" t="0" r="25400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5100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0ED3C1" id="Straight Arrow Connector 5" o:spid="_x0000_s1026" type="#_x0000_t32" style="position:absolute;margin-left:295.5pt;margin-top:20.05pt;width:13pt;height:28.5pt;flip:x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215951" w:rsidRPr="00DE771D">
        <w:rPr>
          <w:u w:val="single"/>
          <w:lang w:val="en-US"/>
        </w:rPr>
        <w:t xml:space="preserve">Firebrand flux distribution </w:t>
      </w:r>
    </w:p>
    <w:p w14:paraId="2EDE0060" w14:textId="4720AA4B" w:rsidR="00215951" w:rsidRDefault="00933A21" w:rsidP="0021595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B31CD9F" wp14:editId="73C419AF">
                <wp:simplePos x="0" y="0"/>
                <wp:positionH relativeFrom="column">
                  <wp:posOffset>4495800</wp:posOffset>
                </wp:positionH>
                <wp:positionV relativeFrom="paragraph">
                  <wp:posOffset>45085</wp:posOffset>
                </wp:positionV>
                <wp:extent cx="114300" cy="285750"/>
                <wp:effectExtent l="0" t="0" r="57150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2B6A75" id="Straight Arrow Connector 6" o:spid="_x0000_s1026" type="#_x0000_t32" style="position:absolute;margin-left:354pt;margin-top:3.55pt;width:9pt;height:22.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</w:p>
    <w:p w14:paraId="15C13D77" w14:textId="553C3BF1" w:rsidR="00215951" w:rsidRDefault="001A5109" w:rsidP="0021595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A97677" wp14:editId="3907270F">
                <wp:simplePos x="0" y="0"/>
                <wp:positionH relativeFrom="column">
                  <wp:posOffset>2733495</wp:posOffset>
                </wp:positionH>
                <wp:positionV relativeFrom="paragraph">
                  <wp:posOffset>96768</wp:posOffset>
                </wp:positionV>
                <wp:extent cx="1143350" cy="969967"/>
                <wp:effectExtent l="0" t="0" r="38100" b="40005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350" cy="969967"/>
                        </a:xfrm>
                        <a:custGeom>
                          <a:avLst/>
                          <a:gdLst>
                            <a:gd name="connsiteX0" fmla="*/ 209900 w 1143350"/>
                            <a:gd name="connsiteY0" fmla="*/ 950917 h 969967"/>
                            <a:gd name="connsiteX1" fmla="*/ 101950 w 1143350"/>
                            <a:gd name="connsiteY1" fmla="*/ 931867 h 969967"/>
                            <a:gd name="connsiteX2" fmla="*/ 38450 w 1143350"/>
                            <a:gd name="connsiteY2" fmla="*/ 912817 h 969967"/>
                            <a:gd name="connsiteX3" fmla="*/ 19400 w 1143350"/>
                            <a:gd name="connsiteY3" fmla="*/ 868367 h 969967"/>
                            <a:gd name="connsiteX4" fmla="*/ 6700 w 1143350"/>
                            <a:gd name="connsiteY4" fmla="*/ 849317 h 969967"/>
                            <a:gd name="connsiteX5" fmla="*/ 25750 w 1143350"/>
                            <a:gd name="connsiteY5" fmla="*/ 684217 h 969967"/>
                            <a:gd name="connsiteX6" fmla="*/ 44800 w 1143350"/>
                            <a:gd name="connsiteY6" fmla="*/ 633417 h 969967"/>
                            <a:gd name="connsiteX7" fmla="*/ 57500 w 1143350"/>
                            <a:gd name="connsiteY7" fmla="*/ 614367 h 969967"/>
                            <a:gd name="connsiteX8" fmla="*/ 76550 w 1143350"/>
                            <a:gd name="connsiteY8" fmla="*/ 601667 h 969967"/>
                            <a:gd name="connsiteX9" fmla="*/ 95600 w 1143350"/>
                            <a:gd name="connsiteY9" fmla="*/ 582617 h 969967"/>
                            <a:gd name="connsiteX10" fmla="*/ 108300 w 1143350"/>
                            <a:gd name="connsiteY10" fmla="*/ 563567 h 969967"/>
                            <a:gd name="connsiteX11" fmla="*/ 127350 w 1143350"/>
                            <a:gd name="connsiteY11" fmla="*/ 557217 h 969967"/>
                            <a:gd name="connsiteX12" fmla="*/ 171800 w 1143350"/>
                            <a:gd name="connsiteY12" fmla="*/ 531817 h 969967"/>
                            <a:gd name="connsiteX13" fmla="*/ 197200 w 1143350"/>
                            <a:gd name="connsiteY13" fmla="*/ 525467 h 969967"/>
                            <a:gd name="connsiteX14" fmla="*/ 216250 w 1143350"/>
                            <a:gd name="connsiteY14" fmla="*/ 512767 h 969967"/>
                            <a:gd name="connsiteX15" fmla="*/ 241650 w 1143350"/>
                            <a:gd name="connsiteY15" fmla="*/ 493717 h 969967"/>
                            <a:gd name="connsiteX16" fmla="*/ 305150 w 1143350"/>
                            <a:gd name="connsiteY16" fmla="*/ 468317 h 969967"/>
                            <a:gd name="connsiteX17" fmla="*/ 343250 w 1143350"/>
                            <a:gd name="connsiteY17" fmla="*/ 442917 h 969967"/>
                            <a:gd name="connsiteX18" fmla="*/ 362300 w 1143350"/>
                            <a:gd name="connsiteY18" fmla="*/ 436567 h 969967"/>
                            <a:gd name="connsiteX19" fmla="*/ 400400 w 1143350"/>
                            <a:gd name="connsiteY19" fmla="*/ 398467 h 969967"/>
                            <a:gd name="connsiteX20" fmla="*/ 438500 w 1143350"/>
                            <a:gd name="connsiteY20" fmla="*/ 373067 h 969967"/>
                            <a:gd name="connsiteX21" fmla="*/ 451200 w 1143350"/>
                            <a:gd name="connsiteY21" fmla="*/ 354017 h 969967"/>
                            <a:gd name="connsiteX22" fmla="*/ 476600 w 1143350"/>
                            <a:gd name="connsiteY22" fmla="*/ 334967 h 969967"/>
                            <a:gd name="connsiteX23" fmla="*/ 495650 w 1143350"/>
                            <a:gd name="connsiteY23" fmla="*/ 315917 h 969967"/>
                            <a:gd name="connsiteX24" fmla="*/ 521050 w 1143350"/>
                            <a:gd name="connsiteY24" fmla="*/ 284167 h 969967"/>
                            <a:gd name="connsiteX25" fmla="*/ 533750 w 1143350"/>
                            <a:gd name="connsiteY25" fmla="*/ 265117 h 969967"/>
                            <a:gd name="connsiteX26" fmla="*/ 584550 w 1143350"/>
                            <a:gd name="connsiteY26" fmla="*/ 227017 h 969967"/>
                            <a:gd name="connsiteX27" fmla="*/ 622650 w 1143350"/>
                            <a:gd name="connsiteY27" fmla="*/ 220667 h 969967"/>
                            <a:gd name="connsiteX28" fmla="*/ 654400 w 1143350"/>
                            <a:gd name="connsiteY28" fmla="*/ 201617 h 969967"/>
                            <a:gd name="connsiteX29" fmla="*/ 698850 w 1143350"/>
                            <a:gd name="connsiteY29" fmla="*/ 195267 h 969967"/>
                            <a:gd name="connsiteX30" fmla="*/ 724250 w 1143350"/>
                            <a:gd name="connsiteY30" fmla="*/ 188917 h 969967"/>
                            <a:gd name="connsiteX31" fmla="*/ 762350 w 1143350"/>
                            <a:gd name="connsiteY31" fmla="*/ 169867 h 969967"/>
                            <a:gd name="connsiteX32" fmla="*/ 806800 w 1143350"/>
                            <a:gd name="connsiteY32" fmla="*/ 144467 h 969967"/>
                            <a:gd name="connsiteX33" fmla="*/ 819500 w 1143350"/>
                            <a:gd name="connsiteY33" fmla="*/ 125417 h 969967"/>
                            <a:gd name="connsiteX34" fmla="*/ 838550 w 1143350"/>
                            <a:gd name="connsiteY34" fmla="*/ 106367 h 969967"/>
                            <a:gd name="connsiteX35" fmla="*/ 844900 w 1143350"/>
                            <a:gd name="connsiteY35" fmla="*/ 87317 h 969967"/>
                            <a:gd name="connsiteX36" fmla="*/ 908400 w 1143350"/>
                            <a:gd name="connsiteY36" fmla="*/ 49217 h 969967"/>
                            <a:gd name="connsiteX37" fmla="*/ 933800 w 1143350"/>
                            <a:gd name="connsiteY37" fmla="*/ 23817 h 969967"/>
                            <a:gd name="connsiteX38" fmla="*/ 952850 w 1143350"/>
                            <a:gd name="connsiteY38" fmla="*/ 17467 h 969967"/>
                            <a:gd name="connsiteX39" fmla="*/ 978250 w 1143350"/>
                            <a:gd name="connsiteY39" fmla="*/ 4767 h 969967"/>
                            <a:gd name="connsiteX40" fmla="*/ 1130650 w 1143350"/>
                            <a:gd name="connsiteY40" fmla="*/ 30167 h 969967"/>
                            <a:gd name="connsiteX41" fmla="*/ 1143350 w 1143350"/>
                            <a:gd name="connsiteY41" fmla="*/ 55567 h 969967"/>
                            <a:gd name="connsiteX42" fmla="*/ 1137000 w 1143350"/>
                            <a:gd name="connsiteY42" fmla="*/ 207967 h 969967"/>
                            <a:gd name="connsiteX43" fmla="*/ 1111600 w 1143350"/>
                            <a:gd name="connsiteY43" fmla="*/ 220667 h 969967"/>
                            <a:gd name="connsiteX44" fmla="*/ 1067150 w 1143350"/>
                            <a:gd name="connsiteY44" fmla="*/ 239717 h 969967"/>
                            <a:gd name="connsiteX45" fmla="*/ 1029050 w 1143350"/>
                            <a:gd name="connsiteY45" fmla="*/ 265117 h 969967"/>
                            <a:gd name="connsiteX46" fmla="*/ 1010000 w 1143350"/>
                            <a:gd name="connsiteY46" fmla="*/ 277817 h 969967"/>
                            <a:gd name="connsiteX47" fmla="*/ 990950 w 1143350"/>
                            <a:gd name="connsiteY47" fmla="*/ 328617 h 969967"/>
                            <a:gd name="connsiteX48" fmla="*/ 971900 w 1143350"/>
                            <a:gd name="connsiteY48" fmla="*/ 341317 h 969967"/>
                            <a:gd name="connsiteX49" fmla="*/ 946500 w 1143350"/>
                            <a:gd name="connsiteY49" fmla="*/ 366717 h 969967"/>
                            <a:gd name="connsiteX50" fmla="*/ 933800 w 1143350"/>
                            <a:gd name="connsiteY50" fmla="*/ 436567 h 969967"/>
                            <a:gd name="connsiteX51" fmla="*/ 927450 w 1143350"/>
                            <a:gd name="connsiteY51" fmla="*/ 493717 h 969967"/>
                            <a:gd name="connsiteX52" fmla="*/ 908400 w 1143350"/>
                            <a:gd name="connsiteY52" fmla="*/ 544517 h 969967"/>
                            <a:gd name="connsiteX53" fmla="*/ 870300 w 1143350"/>
                            <a:gd name="connsiteY53" fmla="*/ 569917 h 969967"/>
                            <a:gd name="connsiteX54" fmla="*/ 819500 w 1143350"/>
                            <a:gd name="connsiteY54" fmla="*/ 588967 h 969967"/>
                            <a:gd name="connsiteX55" fmla="*/ 787750 w 1143350"/>
                            <a:gd name="connsiteY55" fmla="*/ 620717 h 969967"/>
                            <a:gd name="connsiteX56" fmla="*/ 762350 w 1143350"/>
                            <a:gd name="connsiteY56" fmla="*/ 639767 h 969967"/>
                            <a:gd name="connsiteX57" fmla="*/ 730600 w 1143350"/>
                            <a:gd name="connsiteY57" fmla="*/ 779467 h 969967"/>
                            <a:gd name="connsiteX58" fmla="*/ 705200 w 1143350"/>
                            <a:gd name="connsiteY58" fmla="*/ 849317 h 969967"/>
                            <a:gd name="connsiteX59" fmla="*/ 654400 w 1143350"/>
                            <a:gd name="connsiteY59" fmla="*/ 874717 h 969967"/>
                            <a:gd name="connsiteX60" fmla="*/ 635350 w 1143350"/>
                            <a:gd name="connsiteY60" fmla="*/ 887417 h 969967"/>
                            <a:gd name="connsiteX61" fmla="*/ 616300 w 1143350"/>
                            <a:gd name="connsiteY61" fmla="*/ 893767 h 969967"/>
                            <a:gd name="connsiteX62" fmla="*/ 508350 w 1143350"/>
                            <a:gd name="connsiteY62" fmla="*/ 906467 h 969967"/>
                            <a:gd name="connsiteX63" fmla="*/ 489300 w 1143350"/>
                            <a:gd name="connsiteY63" fmla="*/ 919167 h 969967"/>
                            <a:gd name="connsiteX64" fmla="*/ 457550 w 1143350"/>
                            <a:gd name="connsiteY64" fmla="*/ 969967 h 969967"/>
                            <a:gd name="connsiteX65" fmla="*/ 292450 w 1143350"/>
                            <a:gd name="connsiteY65" fmla="*/ 963617 h 969967"/>
                            <a:gd name="connsiteX66" fmla="*/ 267050 w 1143350"/>
                            <a:gd name="connsiteY66" fmla="*/ 957267 h 969967"/>
                            <a:gd name="connsiteX67" fmla="*/ 222600 w 1143350"/>
                            <a:gd name="connsiteY67" fmla="*/ 938217 h 969967"/>
                            <a:gd name="connsiteX68" fmla="*/ 209900 w 1143350"/>
                            <a:gd name="connsiteY68" fmla="*/ 950917 h 9699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</a:cxnLst>
                          <a:rect l="l" t="t" r="r" b="b"/>
                          <a:pathLst>
                            <a:path w="1143350" h="969967">
                              <a:moveTo>
                                <a:pt x="209900" y="950917"/>
                              </a:moveTo>
                              <a:cubicBezTo>
                                <a:pt x="189792" y="949859"/>
                                <a:pt x="137721" y="939319"/>
                                <a:pt x="101950" y="931867"/>
                              </a:cubicBezTo>
                              <a:cubicBezTo>
                                <a:pt x="82565" y="927828"/>
                                <a:pt x="58436" y="919479"/>
                                <a:pt x="38450" y="912817"/>
                              </a:cubicBezTo>
                              <a:cubicBezTo>
                                <a:pt x="32100" y="898000"/>
                                <a:pt x="26609" y="882785"/>
                                <a:pt x="19400" y="868367"/>
                              </a:cubicBezTo>
                              <a:cubicBezTo>
                                <a:pt x="15987" y="861541"/>
                                <a:pt x="6993" y="856943"/>
                                <a:pt x="6700" y="849317"/>
                              </a:cubicBezTo>
                              <a:cubicBezTo>
                                <a:pt x="1476" y="713500"/>
                                <a:pt x="-12116" y="741015"/>
                                <a:pt x="25750" y="684217"/>
                              </a:cubicBezTo>
                              <a:cubicBezTo>
                                <a:pt x="32695" y="656437"/>
                                <a:pt x="30042" y="659244"/>
                                <a:pt x="44800" y="633417"/>
                              </a:cubicBezTo>
                              <a:cubicBezTo>
                                <a:pt x="48586" y="626791"/>
                                <a:pt x="52104" y="619763"/>
                                <a:pt x="57500" y="614367"/>
                              </a:cubicBezTo>
                              <a:cubicBezTo>
                                <a:pt x="62896" y="608971"/>
                                <a:pt x="70687" y="606553"/>
                                <a:pt x="76550" y="601667"/>
                              </a:cubicBezTo>
                              <a:cubicBezTo>
                                <a:pt x="83449" y="595918"/>
                                <a:pt x="89851" y="589516"/>
                                <a:pt x="95600" y="582617"/>
                              </a:cubicBezTo>
                              <a:cubicBezTo>
                                <a:pt x="100486" y="576754"/>
                                <a:pt x="102341" y="568335"/>
                                <a:pt x="108300" y="563567"/>
                              </a:cubicBezTo>
                              <a:cubicBezTo>
                                <a:pt x="113527" y="559386"/>
                                <a:pt x="121363" y="560210"/>
                                <a:pt x="127350" y="557217"/>
                              </a:cubicBezTo>
                              <a:cubicBezTo>
                                <a:pt x="164196" y="538794"/>
                                <a:pt x="127270" y="548516"/>
                                <a:pt x="171800" y="531817"/>
                              </a:cubicBezTo>
                              <a:cubicBezTo>
                                <a:pt x="179972" y="528753"/>
                                <a:pt x="188733" y="527584"/>
                                <a:pt x="197200" y="525467"/>
                              </a:cubicBezTo>
                              <a:cubicBezTo>
                                <a:pt x="203550" y="521234"/>
                                <a:pt x="210040" y="517203"/>
                                <a:pt x="216250" y="512767"/>
                              </a:cubicBezTo>
                              <a:cubicBezTo>
                                <a:pt x="224862" y="506616"/>
                                <a:pt x="232184" y="498450"/>
                                <a:pt x="241650" y="493717"/>
                              </a:cubicBezTo>
                              <a:cubicBezTo>
                                <a:pt x="262040" y="483522"/>
                                <a:pt x="286182" y="480963"/>
                                <a:pt x="305150" y="468317"/>
                              </a:cubicBezTo>
                              <a:cubicBezTo>
                                <a:pt x="317850" y="459850"/>
                                <a:pt x="328770" y="447744"/>
                                <a:pt x="343250" y="442917"/>
                              </a:cubicBezTo>
                              <a:cubicBezTo>
                                <a:pt x="349600" y="440800"/>
                                <a:pt x="356313" y="439560"/>
                                <a:pt x="362300" y="436567"/>
                              </a:cubicBezTo>
                              <a:cubicBezTo>
                                <a:pt x="397691" y="418872"/>
                                <a:pt x="366322" y="428759"/>
                                <a:pt x="400400" y="398467"/>
                              </a:cubicBezTo>
                              <a:cubicBezTo>
                                <a:pt x="411808" y="388326"/>
                                <a:pt x="438500" y="373067"/>
                                <a:pt x="438500" y="373067"/>
                              </a:cubicBezTo>
                              <a:cubicBezTo>
                                <a:pt x="442733" y="366717"/>
                                <a:pt x="445804" y="359413"/>
                                <a:pt x="451200" y="354017"/>
                              </a:cubicBezTo>
                              <a:cubicBezTo>
                                <a:pt x="458684" y="346533"/>
                                <a:pt x="468565" y="341855"/>
                                <a:pt x="476600" y="334967"/>
                              </a:cubicBezTo>
                              <a:cubicBezTo>
                                <a:pt x="483418" y="329123"/>
                                <a:pt x="489300" y="322267"/>
                                <a:pt x="495650" y="315917"/>
                              </a:cubicBezTo>
                              <a:cubicBezTo>
                                <a:pt x="508012" y="278831"/>
                                <a:pt x="492327" y="312890"/>
                                <a:pt x="521050" y="284167"/>
                              </a:cubicBezTo>
                              <a:cubicBezTo>
                                <a:pt x="526446" y="278771"/>
                                <a:pt x="528864" y="270980"/>
                                <a:pt x="533750" y="265117"/>
                              </a:cubicBezTo>
                              <a:cubicBezTo>
                                <a:pt x="546773" y="249490"/>
                                <a:pt x="565378" y="233989"/>
                                <a:pt x="584550" y="227017"/>
                              </a:cubicBezTo>
                              <a:cubicBezTo>
                                <a:pt x="596650" y="222617"/>
                                <a:pt x="609950" y="222784"/>
                                <a:pt x="622650" y="220667"/>
                              </a:cubicBezTo>
                              <a:cubicBezTo>
                                <a:pt x="633233" y="214317"/>
                                <a:pt x="642691" y="205520"/>
                                <a:pt x="654400" y="201617"/>
                              </a:cubicBezTo>
                              <a:cubicBezTo>
                                <a:pt x="668599" y="196884"/>
                                <a:pt x="684124" y="197944"/>
                                <a:pt x="698850" y="195267"/>
                              </a:cubicBezTo>
                              <a:cubicBezTo>
                                <a:pt x="707436" y="193706"/>
                                <a:pt x="715783" y="191034"/>
                                <a:pt x="724250" y="188917"/>
                              </a:cubicBezTo>
                              <a:cubicBezTo>
                                <a:pt x="760859" y="164511"/>
                                <a:pt x="725544" y="185641"/>
                                <a:pt x="762350" y="169867"/>
                              </a:cubicBezTo>
                              <a:cubicBezTo>
                                <a:pt x="784908" y="160199"/>
                                <a:pt x="787668" y="157222"/>
                                <a:pt x="806800" y="144467"/>
                              </a:cubicBezTo>
                              <a:cubicBezTo>
                                <a:pt x="811033" y="138117"/>
                                <a:pt x="814614" y="131280"/>
                                <a:pt x="819500" y="125417"/>
                              </a:cubicBezTo>
                              <a:cubicBezTo>
                                <a:pt x="825249" y="118518"/>
                                <a:pt x="833569" y="113839"/>
                                <a:pt x="838550" y="106367"/>
                              </a:cubicBezTo>
                              <a:cubicBezTo>
                                <a:pt x="842263" y="100798"/>
                                <a:pt x="840167" y="92050"/>
                                <a:pt x="844900" y="87317"/>
                              </a:cubicBezTo>
                              <a:cubicBezTo>
                                <a:pt x="892544" y="39673"/>
                                <a:pt x="868313" y="79282"/>
                                <a:pt x="908400" y="49217"/>
                              </a:cubicBezTo>
                              <a:cubicBezTo>
                                <a:pt x="917979" y="42033"/>
                                <a:pt x="924057" y="30777"/>
                                <a:pt x="933800" y="23817"/>
                              </a:cubicBezTo>
                              <a:cubicBezTo>
                                <a:pt x="939247" y="19926"/>
                                <a:pt x="946698" y="20104"/>
                                <a:pt x="952850" y="17467"/>
                              </a:cubicBezTo>
                              <a:cubicBezTo>
                                <a:pt x="961551" y="13738"/>
                                <a:pt x="969783" y="9000"/>
                                <a:pt x="978250" y="4767"/>
                              </a:cubicBezTo>
                              <a:cubicBezTo>
                                <a:pt x="1046530" y="8018"/>
                                <a:pt x="1095075" y="-19638"/>
                                <a:pt x="1130650" y="30167"/>
                              </a:cubicBezTo>
                              <a:cubicBezTo>
                                <a:pt x="1136152" y="37870"/>
                                <a:pt x="1139117" y="47100"/>
                                <a:pt x="1143350" y="55567"/>
                              </a:cubicBezTo>
                              <a:cubicBezTo>
                                <a:pt x="1141233" y="106367"/>
                                <a:pt x="1146602" y="158038"/>
                                <a:pt x="1137000" y="207967"/>
                              </a:cubicBezTo>
                              <a:cubicBezTo>
                                <a:pt x="1135212" y="217263"/>
                                <a:pt x="1120301" y="216938"/>
                                <a:pt x="1111600" y="220667"/>
                              </a:cubicBezTo>
                              <a:cubicBezTo>
                                <a:pt x="1080944" y="233805"/>
                                <a:pt x="1102250" y="218657"/>
                                <a:pt x="1067150" y="239717"/>
                              </a:cubicBezTo>
                              <a:cubicBezTo>
                                <a:pt x="1054062" y="247570"/>
                                <a:pt x="1041750" y="256650"/>
                                <a:pt x="1029050" y="265117"/>
                              </a:cubicBezTo>
                              <a:lnTo>
                                <a:pt x="1010000" y="277817"/>
                              </a:lnTo>
                              <a:cubicBezTo>
                                <a:pt x="1006176" y="289288"/>
                                <a:pt x="995696" y="321973"/>
                                <a:pt x="990950" y="328617"/>
                              </a:cubicBezTo>
                              <a:cubicBezTo>
                                <a:pt x="986514" y="334827"/>
                                <a:pt x="977694" y="336350"/>
                                <a:pt x="971900" y="341317"/>
                              </a:cubicBezTo>
                              <a:cubicBezTo>
                                <a:pt x="962809" y="349109"/>
                                <a:pt x="954967" y="358250"/>
                                <a:pt x="946500" y="366717"/>
                              </a:cubicBezTo>
                              <a:cubicBezTo>
                                <a:pt x="941711" y="390661"/>
                                <a:pt x="937050" y="412194"/>
                                <a:pt x="933800" y="436567"/>
                              </a:cubicBezTo>
                              <a:cubicBezTo>
                                <a:pt x="931267" y="455566"/>
                                <a:pt x="930161" y="474742"/>
                                <a:pt x="927450" y="493717"/>
                              </a:cubicBezTo>
                              <a:cubicBezTo>
                                <a:pt x="924862" y="511832"/>
                                <a:pt x="923368" y="531420"/>
                                <a:pt x="908400" y="544517"/>
                              </a:cubicBezTo>
                              <a:cubicBezTo>
                                <a:pt x="896913" y="554568"/>
                                <a:pt x="884780" y="565090"/>
                                <a:pt x="870300" y="569917"/>
                              </a:cubicBezTo>
                              <a:cubicBezTo>
                                <a:pt x="840436" y="579872"/>
                                <a:pt x="857465" y="573781"/>
                                <a:pt x="819500" y="588967"/>
                              </a:cubicBezTo>
                              <a:cubicBezTo>
                                <a:pt x="808917" y="599550"/>
                                <a:pt x="798937" y="610773"/>
                                <a:pt x="787750" y="620717"/>
                              </a:cubicBezTo>
                              <a:cubicBezTo>
                                <a:pt x="779840" y="627748"/>
                                <a:pt x="764801" y="629471"/>
                                <a:pt x="762350" y="639767"/>
                              </a:cubicBezTo>
                              <a:cubicBezTo>
                                <a:pt x="725087" y="796271"/>
                                <a:pt x="792474" y="717593"/>
                                <a:pt x="730600" y="779467"/>
                              </a:cubicBezTo>
                              <a:cubicBezTo>
                                <a:pt x="724581" y="803544"/>
                                <a:pt x="723852" y="830665"/>
                                <a:pt x="705200" y="849317"/>
                              </a:cubicBezTo>
                              <a:cubicBezTo>
                                <a:pt x="690488" y="864029"/>
                                <a:pt x="672591" y="865621"/>
                                <a:pt x="654400" y="874717"/>
                              </a:cubicBezTo>
                              <a:cubicBezTo>
                                <a:pt x="647574" y="878130"/>
                                <a:pt x="642176" y="884004"/>
                                <a:pt x="635350" y="887417"/>
                              </a:cubicBezTo>
                              <a:cubicBezTo>
                                <a:pt x="629363" y="890410"/>
                                <a:pt x="622919" y="892774"/>
                                <a:pt x="616300" y="893767"/>
                              </a:cubicBezTo>
                              <a:cubicBezTo>
                                <a:pt x="580469" y="899142"/>
                                <a:pt x="544333" y="902234"/>
                                <a:pt x="508350" y="906467"/>
                              </a:cubicBezTo>
                              <a:cubicBezTo>
                                <a:pt x="502000" y="910700"/>
                                <a:pt x="493345" y="912695"/>
                                <a:pt x="489300" y="919167"/>
                              </a:cubicBezTo>
                              <a:cubicBezTo>
                                <a:pt x="451517" y="979620"/>
                                <a:pt x="500663" y="941225"/>
                                <a:pt x="457550" y="969967"/>
                              </a:cubicBezTo>
                              <a:cubicBezTo>
                                <a:pt x="402517" y="967850"/>
                                <a:pt x="347402" y="967280"/>
                                <a:pt x="292450" y="963617"/>
                              </a:cubicBezTo>
                              <a:cubicBezTo>
                                <a:pt x="283742" y="963036"/>
                                <a:pt x="275222" y="960331"/>
                                <a:pt x="267050" y="957267"/>
                              </a:cubicBezTo>
                              <a:cubicBezTo>
                                <a:pt x="238813" y="946678"/>
                                <a:pt x="248403" y="943951"/>
                                <a:pt x="222600" y="938217"/>
                              </a:cubicBezTo>
                              <a:cubicBezTo>
                                <a:pt x="210031" y="935424"/>
                                <a:pt x="230008" y="951975"/>
                                <a:pt x="209900" y="95091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1AA217" id="Freeform: Shape 29" o:spid="_x0000_s1026" style="position:absolute;margin-left:215.25pt;margin-top:7.6pt;width:90.05pt;height:76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43350,96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" path="m209900,950917c189792,949859,137721,939319,101950,931867,82565,927828,58436,919479,38450,912817,32100,898000,26609,882785,19400,868367,15987,861541,6993,856943,6700,849317,1476,713500,-12116,741015,25750,684217v6945,-27780,4292,-24973,19050,-50800c48586,626791,52104,619763,57500,614367v5396,-5396,13187,-7814,19050,-12700c83449,595918,89851,589516,95600,582617v4886,-5863,6741,-14282,12700,-19050c113527,559386,121363,560210,127350,557217v36846,-18423,-80,-8701,44450,-25400c179972,528753,188733,527584,197200,525467v6350,-4233,12840,-8264,19050,-12700c224862,506616,232184,498450,241650,493717v20390,-10195,44532,-12754,63500,-25400c317850,459850,328770,447744,343250,442917v6350,-2117,13063,-3357,19050,-6350c397691,418872,366322,428759,400400,398467v11408,-10141,38100,-25400,38100,-25400c442733,366717,445804,359413,451200,354017v7484,-7484,17365,-12162,25400,-19050c483418,329123,489300,322267,495650,315917v12362,-37086,-3323,-3027,25400,-31750c526446,278771,528864,270980,533750,265117v13023,-15627,31628,-31128,50800,-38100c596650,222617,609950,222784,622650,220667v10583,-6350,20041,-15147,31750,-19050c668599,196884,684124,197944,698850,195267v8586,-1561,16933,-4233,25400,-6350c760859,164511,725544,185641,762350,169867v22558,-9668,25318,-12645,44450,-25400c811033,138117,814614,131280,819500,125417v5749,-6899,14069,-11578,19050,-19050c842263,100798,840167,92050,844900,87317v47644,-47644,23413,-8035,63500,-38100c917979,42033,924057,30777,933800,23817v5447,-3891,12898,-3713,19050,-6350c961551,13738,969783,9000,978250,4767v68280,3251,116825,-24405,152400,25400c1136152,37870,1139117,47100,1143350,55567v-2117,50800,3252,102471,-6350,152400c1135212,217263,1120301,216938,1111600,220667v-30656,13138,-9350,-2010,-44450,19050c1054062,247570,1041750,256650,1029050,265117r-19050,12700c1006176,289288,995696,321973,990950,328617v-4436,6210,-13256,7733,-19050,12700c962809,349109,954967,358250,946500,366717v-4789,23944,-9450,45477,-12700,69850c931267,455566,930161,474742,927450,493717v-2588,18115,-4082,37703,-19050,50800c896913,554568,884780,565090,870300,569917v-29864,9955,-12835,3864,-50800,19050c808917,599550,798937,610773,787750,620717v-7910,7031,-22949,8754,-25400,19050c725087,796271,792474,717593,730600,779467v-6019,24077,-6748,51198,-25400,69850c690488,864029,672591,865621,654400,874717v-6826,3413,-12224,9287,-19050,12700c629363,890410,622919,892774,616300,893767v-35831,5375,-71967,8467,-107950,12700c502000,910700,493345,912695,489300,919167v-37783,60453,11363,22058,-31750,50800c402517,967850,347402,967280,292450,963617v-8708,-581,-17228,-3286,-25400,-6350c238813,946678,248403,943951,222600,938217v-12569,-2793,7408,13758,-12700,12700xe" fillcolor="red" strokecolor="#1f3763 [1604]" strokeweight="1pt">
                <v:stroke joinstyle="miter"/>
                <v:path arrowok="t" o:connecttype="custom" o:connectlocs="209900,950917;101950,931867;38450,912817;19400,868367;6700,849317;25750,684217;44800,633417;57500,614367;76550,601667;95600,582617;108300,563567;127350,557217;171800,531817;197200,525467;216250,512767;241650,493717;305150,468317;343250,442917;362300,436567;400400,398467;438500,373067;451200,354017;476600,334967;495650,315917;521050,284167;533750,265117;584550,227017;622650,220667;654400,201617;698850,195267;724250,188917;762350,169867;806800,144467;819500,125417;838550,106367;844900,87317;908400,49217;933800,23817;952850,17467;978250,4767;1130650,30167;1143350,55567;1137000,207967;1111600,220667;1067150,239717;1029050,265117;1010000,277817;990950,328617;971900,341317;946500,366717;933800,436567;927450,493717;908400,544517;870300,569917;819500,588967;787750,620717;762350,639767;730600,779467;705200,849317;654400,874717;635350,887417;616300,893767;508350,906467;489300,919167;457550,969967;292450,963617;267050,957267;222600,938217;209900,950917" o:connectangles="0,0,0,0,0,0,0,0,0,0,0,0,0,0,0,0,0,0,0,0,0,0,0,0,0,0,0,0,0,0,0,0,0,0,0,0,0,0,0,0,0,0,0,0,0,0,0,0,0,0,0,0,0,0,0,0,0,0,0,0,0,0,0,0,0,0,0,0,0"/>
              </v:shape>
            </w:pict>
          </mc:Fallback>
        </mc:AlternateContent>
      </w:r>
      <w:r w:rsidR="00E34C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2E79B6C" wp14:editId="078D7BEC">
                <wp:simplePos x="0" y="0"/>
                <wp:positionH relativeFrom="column">
                  <wp:posOffset>5435600</wp:posOffset>
                </wp:positionH>
                <wp:positionV relativeFrom="paragraph">
                  <wp:posOffset>75565</wp:posOffset>
                </wp:positionV>
                <wp:extent cx="0" cy="1079500"/>
                <wp:effectExtent l="0" t="0" r="38100" b="2540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F997CB" id="Straight Connector 44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8pt,5.95pt" to="428pt,9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" strokecolor="#5b9bd5 [3208]" strokeweight="1.5pt">
                <v:stroke dashstyle="dash" joinstyle="miter"/>
              </v:line>
            </w:pict>
          </mc:Fallback>
        </mc:AlternateContent>
      </w:r>
      <w:r w:rsidR="00E34C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BD9529C" wp14:editId="5A98E8CD">
                <wp:simplePos x="0" y="0"/>
                <wp:positionH relativeFrom="column">
                  <wp:posOffset>5022850</wp:posOffset>
                </wp:positionH>
                <wp:positionV relativeFrom="paragraph">
                  <wp:posOffset>75565</wp:posOffset>
                </wp:positionV>
                <wp:extent cx="0" cy="1079500"/>
                <wp:effectExtent l="0" t="0" r="38100" b="2540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CA41BE" id="Straight Connector 43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5.5pt,5.95pt" to="395.5pt,9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" strokecolor="#5b9bd5 [3208]" strokeweight="1.5pt">
                <v:stroke dashstyle="dash" joinstyle="miter"/>
              </v:line>
            </w:pict>
          </mc:Fallback>
        </mc:AlternateContent>
      </w:r>
      <w:r w:rsidR="00E34C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BED79E2" wp14:editId="740443FE">
                <wp:simplePos x="0" y="0"/>
                <wp:positionH relativeFrom="column">
                  <wp:posOffset>4165600</wp:posOffset>
                </wp:positionH>
                <wp:positionV relativeFrom="paragraph">
                  <wp:posOffset>76835</wp:posOffset>
                </wp:positionV>
                <wp:extent cx="0" cy="1079500"/>
                <wp:effectExtent l="0" t="0" r="38100" b="2540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493185" id="Straight Connector 41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8pt,6.05pt" to="328pt,9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" strokecolor="#5b9bd5 [3208]" strokeweight="1.5pt">
                <v:stroke dashstyle="dash" joinstyle="miter"/>
              </v:line>
            </w:pict>
          </mc:Fallback>
        </mc:AlternateContent>
      </w:r>
      <w:r w:rsidR="00E34C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533291B" wp14:editId="65E837FA">
                <wp:simplePos x="0" y="0"/>
                <wp:positionH relativeFrom="column">
                  <wp:posOffset>4597400</wp:posOffset>
                </wp:positionH>
                <wp:positionV relativeFrom="paragraph">
                  <wp:posOffset>76835</wp:posOffset>
                </wp:positionV>
                <wp:extent cx="0" cy="1079500"/>
                <wp:effectExtent l="0" t="0" r="38100" b="2540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CB4A11" id="Straight Connector 42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2pt,6.05pt" to="362pt,9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" strokecolor="#5b9bd5 [3208]" strokeweight="1.5pt">
                <v:stroke dashstyle="dash" joinstyle="miter"/>
              </v:line>
            </w:pict>
          </mc:Fallback>
        </mc:AlternateContent>
      </w:r>
      <w:r w:rsidR="00E34C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BFEE5BF" wp14:editId="3218A6D6">
                <wp:simplePos x="0" y="0"/>
                <wp:positionH relativeFrom="column">
                  <wp:posOffset>3752850</wp:posOffset>
                </wp:positionH>
                <wp:positionV relativeFrom="paragraph">
                  <wp:posOffset>95885</wp:posOffset>
                </wp:positionV>
                <wp:extent cx="0" cy="1079500"/>
                <wp:effectExtent l="0" t="0" r="38100" b="254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A9D6D9" id="Straight Connector 4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5.5pt,7.55pt" to="295.5pt,9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" strokecolor="#5b9bd5 [3208]" strokeweight="1.5pt">
                <v:stroke dashstyle="dash" joinstyle="miter"/>
              </v:line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2CEAC9" wp14:editId="1466C047">
                <wp:simplePos x="0" y="0"/>
                <wp:positionH relativeFrom="column">
                  <wp:posOffset>3202211</wp:posOffset>
                </wp:positionH>
                <wp:positionV relativeFrom="paragraph">
                  <wp:posOffset>877307</wp:posOffset>
                </wp:positionV>
                <wp:extent cx="45719" cy="138987"/>
                <wp:effectExtent l="0" t="0" r="12065" b="1397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B72CE7" id="Rectangle 28" o:spid="_x0000_s1026" style="position:absolute;margin-left:252.15pt;margin-top:69.1pt;width:3.6pt;height:10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EC079B" wp14:editId="2159FDB5">
                <wp:simplePos x="0" y="0"/>
                <wp:positionH relativeFrom="column">
                  <wp:posOffset>2901486</wp:posOffset>
                </wp:positionH>
                <wp:positionV relativeFrom="paragraph">
                  <wp:posOffset>884642</wp:posOffset>
                </wp:positionV>
                <wp:extent cx="45719" cy="138987"/>
                <wp:effectExtent l="0" t="0" r="12065" b="1397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91F22C" id="Rectangle 25" o:spid="_x0000_s1026" style="position:absolute;margin-left:228.45pt;margin-top:69.65pt;width:3.6pt;height:10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A1EF88" wp14:editId="2FBA83AB">
                <wp:simplePos x="0" y="0"/>
                <wp:positionH relativeFrom="column">
                  <wp:posOffset>2598316</wp:posOffset>
                </wp:positionH>
                <wp:positionV relativeFrom="paragraph">
                  <wp:posOffset>877307</wp:posOffset>
                </wp:positionV>
                <wp:extent cx="45719" cy="138987"/>
                <wp:effectExtent l="0" t="0" r="12065" b="1397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5D5FD0" id="Rectangle 23" o:spid="_x0000_s1026" style="position:absolute;margin-left:204.6pt;margin-top:69.1pt;width:3.6pt;height:10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CA3553" wp14:editId="60E441BB">
                <wp:simplePos x="0" y="0"/>
                <wp:positionH relativeFrom="column">
                  <wp:posOffset>2341599</wp:posOffset>
                </wp:positionH>
                <wp:positionV relativeFrom="paragraph">
                  <wp:posOffset>882197</wp:posOffset>
                </wp:positionV>
                <wp:extent cx="45719" cy="138987"/>
                <wp:effectExtent l="0" t="0" r="12065" b="139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471D71" id="Rectangle 19" o:spid="_x0000_s1026" style="position:absolute;margin-left:184.4pt;margin-top:69.45pt;width:3.6pt;height:10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DA8FE7" wp14:editId="23286CD7">
                <wp:simplePos x="0" y="0"/>
                <wp:positionH relativeFrom="column">
                  <wp:posOffset>2101997</wp:posOffset>
                </wp:positionH>
                <wp:positionV relativeFrom="paragraph">
                  <wp:posOffset>882197</wp:posOffset>
                </wp:positionV>
                <wp:extent cx="45719" cy="138987"/>
                <wp:effectExtent l="0" t="0" r="12065" b="139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C6C85" id="Rectangle 18" o:spid="_x0000_s1026" style="position:absolute;margin-left:165.5pt;margin-top:69.45pt;width:3.6pt;height:10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" fillcolor="#823b0b [1605]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73D1DC" wp14:editId="5C16240D">
                <wp:simplePos x="0" y="0"/>
                <wp:positionH relativeFrom="column">
                  <wp:posOffset>1498102</wp:posOffset>
                </wp:positionH>
                <wp:positionV relativeFrom="paragraph">
                  <wp:posOffset>882197</wp:posOffset>
                </wp:positionV>
                <wp:extent cx="45719" cy="138987"/>
                <wp:effectExtent l="0" t="0" r="12065" b="1397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304F6B" id="Rectangle 16" o:spid="_x0000_s1026" style="position:absolute;margin-left:117.95pt;margin-top:69.45pt;width:3.6pt;height:10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C5FCED" wp14:editId="5871DC97">
                <wp:simplePos x="0" y="0"/>
                <wp:positionH relativeFrom="column">
                  <wp:posOffset>1847725</wp:posOffset>
                </wp:positionH>
                <wp:positionV relativeFrom="paragraph">
                  <wp:posOffset>901757</wp:posOffset>
                </wp:positionV>
                <wp:extent cx="45719" cy="138987"/>
                <wp:effectExtent l="0" t="0" r="12065" b="139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E90FBD" id="Rectangle 17" o:spid="_x0000_s1026" style="position:absolute;margin-left:145.5pt;margin-top:71pt;width:3.6pt;height:10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" fillcolor="#823b0b [1605]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E93610" wp14:editId="2F9757F5">
                <wp:simplePos x="0" y="0"/>
                <wp:positionH relativeFrom="column">
                  <wp:posOffset>1243830</wp:posOffset>
                </wp:positionH>
                <wp:positionV relativeFrom="paragraph">
                  <wp:posOffset>901757</wp:posOffset>
                </wp:positionV>
                <wp:extent cx="45719" cy="138987"/>
                <wp:effectExtent l="0" t="0" r="12065" b="139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3EFA1A" id="Rectangle 15" o:spid="_x0000_s1026" style="position:absolute;margin-left:97.95pt;margin-top:71pt;width:3.6pt;height:10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" fillcolor="#823b0b [1605]" strokecolor="#1f3763 [1604]" strokeweight="1pt"/>
            </w:pict>
          </mc:Fallback>
        </mc:AlternateContent>
      </w:r>
    </w:p>
    <w:p w14:paraId="315FC8DC" w14:textId="6CB675DC" w:rsidR="00215951" w:rsidRPr="006131D3" w:rsidRDefault="00215951" w:rsidP="00215951">
      <w:pPr>
        <w:rPr>
          <w:lang w:val="en-US"/>
        </w:rPr>
      </w:pPr>
    </w:p>
    <w:p w14:paraId="27562534" w14:textId="325614D7" w:rsidR="00215951" w:rsidRDefault="001A5109" w:rsidP="00DE771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135AEC" wp14:editId="04E9B293">
                <wp:simplePos x="0" y="0"/>
                <wp:positionH relativeFrom="column">
                  <wp:posOffset>1028700</wp:posOffset>
                </wp:positionH>
                <wp:positionV relativeFrom="paragraph">
                  <wp:posOffset>115570</wp:posOffset>
                </wp:positionV>
                <wp:extent cx="2228850" cy="330200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33020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0A51EF" id="Rectangle 4" o:spid="_x0000_s1026" style="position:absolute;margin-left:81pt;margin-top:9.1pt;width:175.5pt;height:2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" fillcolor="#00b050" strokecolor="#1f3763 [1604]" strokeweight="1pt"/>
            </w:pict>
          </mc:Fallback>
        </mc:AlternateContent>
      </w:r>
      <w:r w:rsidR="00DE771D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70ACFBC" wp14:editId="2B548921">
                <wp:simplePos x="0" y="0"/>
                <wp:positionH relativeFrom="column">
                  <wp:posOffset>3371850</wp:posOffset>
                </wp:positionH>
                <wp:positionV relativeFrom="paragraph">
                  <wp:posOffset>597535</wp:posOffset>
                </wp:positionV>
                <wp:extent cx="2035715" cy="140335"/>
                <wp:effectExtent l="38100" t="38100" r="3175" b="3111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035715" cy="140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4D2B81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9" o:spid="_x0000_s1026" type="#_x0000_t75" style="position:absolute;margin-left:265.15pt;margin-top:46.7pt;width:161pt;height:11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">
                <v:imagedata r:id="rId13" o:title=""/>
              </v:shape>
            </w:pict>
          </mc:Fallback>
        </mc:AlternateContent>
      </w:r>
      <w:r w:rsidR="00E34C7B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54EFFA6" wp14:editId="28F73C05">
                <wp:simplePos x="0" y="0"/>
                <wp:positionH relativeFrom="column">
                  <wp:posOffset>3072765</wp:posOffset>
                </wp:positionH>
                <wp:positionV relativeFrom="paragraph">
                  <wp:posOffset>-329565</wp:posOffset>
                </wp:positionV>
                <wp:extent cx="2519640" cy="959760"/>
                <wp:effectExtent l="38100" t="38100" r="14605" b="3111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519640" cy="95976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7BB8A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6" o:spid="_x0000_s1026" type="#_x0000_t75" style="position:absolute;margin-left:241.6pt;margin-top:-26.3pt;width:199.15pt;height:76.25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">
                <v:imagedata r:id="rId15" o:title="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77A4621" wp14:editId="6D1510C6">
                <wp:simplePos x="0" y="0"/>
                <wp:positionH relativeFrom="column">
                  <wp:posOffset>5359400</wp:posOffset>
                </wp:positionH>
                <wp:positionV relativeFrom="paragraph">
                  <wp:posOffset>172720</wp:posOffset>
                </wp:positionV>
                <wp:extent cx="406400" cy="158750"/>
                <wp:effectExtent l="19050" t="19050" r="31750" b="12700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400" cy="158750"/>
                        </a:xfrm>
                        <a:prstGeom prst="triangle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38E28DC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422pt;margin-top:13.6pt;width:32pt;height:12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" fillcolor="#ffc000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2B7E407" wp14:editId="707B151E">
                <wp:simplePos x="0" y="0"/>
                <wp:positionH relativeFrom="column">
                  <wp:posOffset>5435600</wp:posOffset>
                </wp:positionH>
                <wp:positionV relativeFrom="paragraph">
                  <wp:posOffset>329565</wp:posOffset>
                </wp:positionV>
                <wp:extent cx="241300" cy="165100"/>
                <wp:effectExtent l="0" t="0" r="25400" b="2540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6510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DADE7B" id="Rectangle 24" o:spid="_x0000_s1026" style="position:absolute;margin-left:428pt;margin-top:25.95pt;width:19pt;height:13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" fillcolor="#7030a0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E5BA304" wp14:editId="5A723375">
                <wp:simplePos x="0" y="0"/>
                <wp:positionH relativeFrom="column">
                  <wp:posOffset>5022850</wp:posOffset>
                </wp:positionH>
                <wp:positionV relativeFrom="paragraph">
                  <wp:posOffset>547370</wp:posOffset>
                </wp:positionV>
                <wp:extent cx="412750" cy="0"/>
                <wp:effectExtent l="38100" t="76200" r="25400" b="952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1CE5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8" o:spid="_x0000_s1026" type="#_x0000_t32" style="position:absolute;margin-left:395.5pt;margin-top:43.1pt;width:32.5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D8DEECB" wp14:editId="3A7AE3AD">
                <wp:simplePos x="0" y="0"/>
                <wp:positionH relativeFrom="column">
                  <wp:posOffset>4191000</wp:posOffset>
                </wp:positionH>
                <wp:positionV relativeFrom="paragraph">
                  <wp:posOffset>547370</wp:posOffset>
                </wp:positionV>
                <wp:extent cx="412750" cy="0"/>
                <wp:effectExtent l="38100" t="76200" r="25400" b="952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45B429" id="Straight Arrow Connector 36" o:spid="_x0000_s1026" type="#_x0000_t32" style="position:absolute;margin-left:330pt;margin-top:43.1pt;width:32.5pt;height:0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465C00E" wp14:editId="3F46FB2E">
                <wp:simplePos x="0" y="0"/>
                <wp:positionH relativeFrom="column">
                  <wp:posOffset>4610100</wp:posOffset>
                </wp:positionH>
                <wp:positionV relativeFrom="paragraph">
                  <wp:posOffset>547370</wp:posOffset>
                </wp:positionV>
                <wp:extent cx="412750" cy="0"/>
                <wp:effectExtent l="38100" t="76200" r="25400" b="952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BE711A" id="Straight Arrow Connector 37" o:spid="_x0000_s1026" type="#_x0000_t32" style="position:absolute;margin-left:363pt;margin-top:43.1pt;width:32.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3FE9D73" wp14:editId="634625FC">
                <wp:simplePos x="0" y="0"/>
                <wp:positionH relativeFrom="column">
                  <wp:posOffset>3752850</wp:posOffset>
                </wp:positionH>
                <wp:positionV relativeFrom="paragraph">
                  <wp:posOffset>541020</wp:posOffset>
                </wp:positionV>
                <wp:extent cx="412750" cy="0"/>
                <wp:effectExtent l="38100" t="76200" r="2540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B46C8E" id="Straight Arrow Connector 35" o:spid="_x0000_s1026" type="#_x0000_t32" style="position:absolute;margin-left:295.5pt;margin-top:42.6pt;width:32.5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B6C7BD" wp14:editId="5539477B">
                <wp:simplePos x="0" y="0"/>
                <wp:positionH relativeFrom="column">
                  <wp:posOffset>3340100</wp:posOffset>
                </wp:positionH>
                <wp:positionV relativeFrom="paragraph">
                  <wp:posOffset>541020</wp:posOffset>
                </wp:positionV>
                <wp:extent cx="412750" cy="0"/>
                <wp:effectExtent l="38100" t="76200" r="2540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013457" id="Straight Arrow Connector 27" o:spid="_x0000_s1026" type="#_x0000_t32" style="position:absolute;margin-left:263pt;margin-top:42.6pt;width:32.5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4B0845A" wp14:editId="1D38C62F">
                <wp:simplePos x="0" y="0"/>
                <wp:positionH relativeFrom="column">
                  <wp:posOffset>3308350</wp:posOffset>
                </wp:positionH>
                <wp:positionV relativeFrom="paragraph">
                  <wp:posOffset>471170</wp:posOffset>
                </wp:positionV>
                <wp:extent cx="278130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813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9F2453" id="Straight Connector 22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0.5pt,37.1pt" to="479.5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</w:p>
    <w:p w14:paraId="5475D08E" w14:textId="46CEC9C7" w:rsidR="00DE771D" w:rsidRPr="00DE771D" w:rsidRDefault="00DE771D" w:rsidP="00DE771D">
      <w:pPr>
        <w:rPr>
          <w:lang w:val="en-US"/>
        </w:rPr>
      </w:pPr>
    </w:p>
    <w:p w14:paraId="061FAA3E" w14:textId="3A25055D" w:rsidR="00DE771D" w:rsidRDefault="00933A21" w:rsidP="00DE771D">
      <w:pPr>
        <w:rPr>
          <w:lang w:val="en-US"/>
        </w:rPr>
      </w:pPr>
      <w:r w:rsidRPr="00933A21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2F7BA0DB" wp14:editId="2018D2BF">
                <wp:simplePos x="0" y="0"/>
                <wp:positionH relativeFrom="column">
                  <wp:posOffset>4000500</wp:posOffset>
                </wp:positionH>
                <wp:positionV relativeFrom="paragraph">
                  <wp:posOffset>166370</wp:posOffset>
                </wp:positionV>
                <wp:extent cx="1238250" cy="32385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279AF1" w14:textId="3FA7E7E8" w:rsidR="00933A21" w:rsidRPr="00933A21" w:rsidRDefault="00933A21" w:rsidP="00933A2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orizontal pla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7BA0DB" id="_x0000_s1027" type="#_x0000_t202" style="position:absolute;margin-left:315pt;margin-top:13.1pt;width:97.5pt;height:25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">
                <v:textbox>
                  <w:txbxContent>
                    <w:p w14:paraId="33279AF1" w14:textId="3FA7E7E8" w:rsidR="00933A21" w:rsidRPr="00933A21" w:rsidRDefault="00933A21" w:rsidP="00933A2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orizontal plan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B8CACA1" w14:textId="4DBBD69C" w:rsidR="00DE771D" w:rsidRDefault="00DE771D" w:rsidP="00DE771D">
      <w:pPr>
        <w:jc w:val="right"/>
        <w:rPr>
          <w:lang w:val="en-US"/>
        </w:rPr>
      </w:pPr>
    </w:p>
    <w:p w14:paraId="02C88F35" w14:textId="77777777" w:rsidR="005A690A" w:rsidRDefault="005A690A" w:rsidP="00933A21">
      <w:pPr>
        <w:rPr>
          <w:u w:val="single"/>
          <w:lang w:val="en-US"/>
        </w:rPr>
      </w:pPr>
    </w:p>
    <w:p w14:paraId="738A586D" w14:textId="77777777" w:rsidR="005A690A" w:rsidRDefault="005A690A" w:rsidP="00933A21">
      <w:pPr>
        <w:rPr>
          <w:u w:val="single"/>
          <w:lang w:val="en-US"/>
        </w:rPr>
      </w:pPr>
    </w:p>
    <w:p w14:paraId="4EB5A980" w14:textId="77777777" w:rsidR="005A690A" w:rsidRDefault="005A690A" w:rsidP="00933A21">
      <w:pPr>
        <w:rPr>
          <w:u w:val="single"/>
          <w:lang w:val="en-US"/>
        </w:rPr>
      </w:pPr>
    </w:p>
    <w:p w14:paraId="3822967A" w14:textId="77777777" w:rsidR="005A690A" w:rsidRDefault="005A690A" w:rsidP="00933A21">
      <w:pPr>
        <w:rPr>
          <w:u w:val="single"/>
          <w:lang w:val="en-US"/>
        </w:rPr>
      </w:pPr>
    </w:p>
    <w:p w14:paraId="194302DB" w14:textId="77777777" w:rsidR="005A690A" w:rsidRDefault="005A690A" w:rsidP="00933A21">
      <w:pPr>
        <w:rPr>
          <w:u w:val="single"/>
          <w:lang w:val="en-US"/>
        </w:rPr>
      </w:pPr>
    </w:p>
    <w:p w14:paraId="0988A124" w14:textId="77777777" w:rsidR="005A690A" w:rsidRDefault="005A690A" w:rsidP="00933A21">
      <w:pPr>
        <w:rPr>
          <w:u w:val="single"/>
          <w:lang w:val="en-US"/>
        </w:rPr>
      </w:pPr>
    </w:p>
    <w:p w14:paraId="1C7082DA" w14:textId="77777777" w:rsidR="005A690A" w:rsidRDefault="005A690A" w:rsidP="00933A21">
      <w:pPr>
        <w:rPr>
          <w:u w:val="single"/>
          <w:lang w:val="en-US"/>
        </w:rPr>
      </w:pPr>
    </w:p>
    <w:p w14:paraId="1C07CC14" w14:textId="77777777" w:rsidR="005A690A" w:rsidRDefault="005A690A" w:rsidP="00933A21">
      <w:pPr>
        <w:rPr>
          <w:u w:val="single"/>
          <w:lang w:val="en-US"/>
        </w:rPr>
      </w:pPr>
    </w:p>
    <w:p w14:paraId="32A38619" w14:textId="77777777" w:rsidR="005A690A" w:rsidRDefault="005A690A" w:rsidP="00933A21">
      <w:pPr>
        <w:rPr>
          <w:u w:val="single"/>
          <w:lang w:val="en-US"/>
        </w:rPr>
      </w:pPr>
    </w:p>
    <w:p w14:paraId="354D4370" w14:textId="6542116E" w:rsidR="00933A21" w:rsidRPr="00933A21" w:rsidRDefault="00933A21" w:rsidP="00933A21">
      <w:pPr>
        <w:rPr>
          <w:u w:val="single"/>
          <w:lang w:val="en-US"/>
        </w:rPr>
      </w:pPr>
      <w:r w:rsidRPr="00933A21">
        <w:rPr>
          <w:u w:val="single"/>
          <w:lang w:val="en-US"/>
        </w:rPr>
        <w:t xml:space="preserve">Firebrand distribution </w:t>
      </w:r>
    </w:p>
    <w:p w14:paraId="08DDCE8F" w14:textId="160E1CE6" w:rsidR="00DE771D" w:rsidRDefault="00DE771D" w:rsidP="00DE771D">
      <w:pPr>
        <w:rPr>
          <w:lang w:val="en-US"/>
        </w:rPr>
      </w:pPr>
    </w:p>
    <w:p w14:paraId="36776BA3" w14:textId="691BB5FE" w:rsidR="00933A21" w:rsidRDefault="00933A21" w:rsidP="00DE771D">
      <w:pPr>
        <w:rPr>
          <w:lang w:val="en-US"/>
        </w:rPr>
      </w:pPr>
      <w:r>
        <w:rPr>
          <w:lang w:val="en-US"/>
        </w:rPr>
        <w:t>Firebrand flux Horizontal planes</w:t>
      </w:r>
    </w:p>
    <w:tbl>
      <w:tblPr>
        <w:tblStyle w:val="TableGrid"/>
        <w:tblW w:w="11325" w:type="dxa"/>
        <w:tblInd w:w="-11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06"/>
      </w:tblGrid>
      <w:tr w:rsidR="005A690A" w14:paraId="4A285CB3" w14:textId="77777777" w:rsidTr="009922CC">
        <w:trPr>
          <w:trHeight w:val="5653"/>
        </w:trPr>
        <w:tc>
          <w:tcPr>
            <w:tcW w:w="11325" w:type="dxa"/>
          </w:tcPr>
          <w:p w14:paraId="4A08AED7" w14:textId="5D4DCB38" w:rsidR="005A690A" w:rsidRDefault="009922CC" w:rsidP="00DE771D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7A0760" wp14:editId="44C8DEF0">
                  <wp:extent cx="7099300" cy="3419061"/>
                  <wp:effectExtent l="0" t="0" r="6350" b="10160"/>
                  <wp:docPr id="11" name="Chart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01ADE0B-4AFC-4D07-A911-4A30F929940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</w:tr>
    </w:tbl>
    <w:p w14:paraId="6721CC3B" w14:textId="77777777" w:rsidR="005A690A" w:rsidRDefault="005A690A" w:rsidP="00DE771D">
      <w:pPr>
        <w:rPr>
          <w:lang w:val="en-US"/>
        </w:rPr>
      </w:pPr>
    </w:p>
    <w:p w14:paraId="0910276C" w14:textId="77777777" w:rsidR="005A690A" w:rsidRDefault="005A690A" w:rsidP="005A690A">
      <w:pPr>
        <w:rPr>
          <w:lang w:val="en-US"/>
        </w:rPr>
      </w:pPr>
      <w:r>
        <w:rPr>
          <w:lang w:val="en-US"/>
        </w:rPr>
        <w:t>Firebrand flux vertical planes</w:t>
      </w:r>
    </w:p>
    <w:tbl>
      <w:tblPr>
        <w:tblStyle w:val="TableGrid"/>
        <w:tblW w:w="11340" w:type="dxa"/>
        <w:tblInd w:w="-11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0"/>
      </w:tblGrid>
      <w:tr w:rsidR="005A690A" w14:paraId="60CB9AE0" w14:textId="77777777" w:rsidTr="009922CC">
        <w:trPr>
          <w:trHeight w:val="5532"/>
        </w:trPr>
        <w:tc>
          <w:tcPr>
            <w:tcW w:w="11340" w:type="dxa"/>
          </w:tcPr>
          <w:p w14:paraId="4BC507DE" w14:textId="4F17B627" w:rsidR="005A690A" w:rsidRDefault="009922CC" w:rsidP="00946AAC">
            <w:pPr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BB3D51A" wp14:editId="5CBF512C">
                  <wp:extent cx="6989197" cy="3371353"/>
                  <wp:effectExtent l="0" t="0" r="2540" b="635"/>
                  <wp:docPr id="12" name="Chart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5482153-4D97-48A8-9524-2F85EBF950A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</w:tr>
    </w:tbl>
    <w:p w14:paraId="63EB3382" w14:textId="77777777" w:rsidR="00DE771D" w:rsidRPr="00DE771D" w:rsidRDefault="00DE771D" w:rsidP="00DE771D">
      <w:pPr>
        <w:jc w:val="right"/>
        <w:rPr>
          <w:lang w:val="en-US"/>
        </w:rPr>
      </w:pPr>
    </w:p>
    <w:sectPr w:rsidR="00DE771D" w:rsidRPr="00DE77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6CF5C" w14:textId="77777777" w:rsidR="00CD7A36" w:rsidRDefault="00CD7A36" w:rsidP="0068018A">
      <w:pPr>
        <w:spacing w:after="0" w:line="240" w:lineRule="auto"/>
      </w:pPr>
      <w:r>
        <w:separator/>
      </w:r>
    </w:p>
  </w:endnote>
  <w:endnote w:type="continuationSeparator" w:id="0">
    <w:p w14:paraId="0559E482" w14:textId="77777777" w:rsidR="00CD7A36" w:rsidRDefault="00CD7A36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510D8" w14:textId="77777777" w:rsidR="00CD7A36" w:rsidRDefault="00CD7A36" w:rsidP="0068018A">
      <w:pPr>
        <w:spacing w:after="0" w:line="240" w:lineRule="auto"/>
      </w:pPr>
      <w:r>
        <w:separator/>
      </w:r>
    </w:p>
  </w:footnote>
  <w:footnote w:type="continuationSeparator" w:id="0">
    <w:p w14:paraId="679C192A" w14:textId="77777777" w:rsidR="00CD7A36" w:rsidRDefault="00CD7A36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32FEA"/>
    <w:multiLevelType w:val="hybridMultilevel"/>
    <w:tmpl w:val="C14888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34A85C05"/>
    <w:multiLevelType w:val="hybridMultilevel"/>
    <w:tmpl w:val="3B06C2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045188"/>
    <w:multiLevelType w:val="hybridMultilevel"/>
    <w:tmpl w:val="64DA5F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04711"/>
    <w:multiLevelType w:val="hybridMultilevel"/>
    <w:tmpl w:val="519E9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7"/>
  </w:num>
  <w:num w:numId="6">
    <w:abstractNumId w:val="4"/>
  </w:num>
  <w:num w:numId="7">
    <w:abstractNumId w:val="3"/>
  </w:num>
  <w:num w:numId="8">
    <w:abstractNumId w:val="16"/>
  </w:num>
  <w:num w:numId="9">
    <w:abstractNumId w:val="5"/>
  </w:num>
  <w:num w:numId="10">
    <w:abstractNumId w:val="12"/>
  </w:num>
  <w:num w:numId="11">
    <w:abstractNumId w:val="2"/>
  </w:num>
  <w:num w:numId="12">
    <w:abstractNumId w:val="6"/>
  </w:num>
  <w:num w:numId="13">
    <w:abstractNumId w:val="15"/>
  </w:num>
  <w:num w:numId="14">
    <w:abstractNumId w:val="9"/>
  </w:num>
  <w:num w:numId="15">
    <w:abstractNumId w:val="18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4"/>
  </w:num>
  <w:num w:numId="19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6gFAM0AbB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2FF6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67DC6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2CD0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35A25"/>
    <w:rsid w:val="001413E7"/>
    <w:rsid w:val="0014243B"/>
    <w:rsid w:val="00143C6E"/>
    <w:rsid w:val="00144E0C"/>
    <w:rsid w:val="00146644"/>
    <w:rsid w:val="00151410"/>
    <w:rsid w:val="00153571"/>
    <w:rsid w:val="00154CD8"/>
    <w:rsid w:val="00155778"/>
    <w:rsid w:val="00157504"/>
    <w:rsid w:val="00157B4C"/>
    <w:rsid w:val="00163609"/>
    <w:rsid w:val="00166B26"/>
    <w:rsid w:val="001710AE"/>
    <w:rsid w:val="00185140"/>
    <w:rsid w:val="00190664"/>
    <w:rsid w:val="001928FD"/>
    <w:rsid w:val="00196816"/>
    <w:rsid w:val="001A00A2"/>
    <w:rsid w:val="001A1439"/>
    <w:rsid w:val="001A5109"/>
    <w:rsid w:val="001A705F"/>
    <w:rsid w:val="001A7B3D"/>
    <w:rsid w:val="001B2C3D"/>
    <w:rsid w:val="001B4AF3"/>
    <w:rsid w:val="001B5819"/>
    <w:rsid w:val="001B6CDF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951"/>
    <w:rsid w:val="00215C6E"/>
    <w:rsid w:val="00220243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0AD9"/>
    <w:rsid w:val="00254FF8"/>
    <w:rsid w:val="00256F4F"/>
    <w:rsid w:val="0026154A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1E42"/>
    <w:rsid w:val="002A21C6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016D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3C81"/>
    <w:rsid w:val="00363E5D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4137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5570"/>
    <w:rsid w:val="00457F1F"/>
    <w:rsid w:val="00462FB9"/>
    <w:rsid w:val="004664A6"/>
    <w:rsid w:val="004717A7"/>
    <w:rsid w:val="00472868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26B6"/>
    <w:rsid w:val="004C4F0F"/>
    <w:rsid w:val="004C7525"/>
    <w:rsid w:val="004D4E48"/>
    <w:rsid w:val="004D5848"/>
    <w:rsid w:val="004D6EAC"/>
    <w:rsid w:val="004D6F73"/>
    <w:rsid w:val="004E30E7"/>
    <w:rsid w:val="004E3920"/>
    <w:rsid w:val="004E4113"/>
    <w:rsid w:val="004E4286"/>
    <w:rsid w:val="004E44B3"/>
    <w:rsid w:val="004E762C"/>
    <w:rsid w:val="004F2B03"/>
    <w:rsid w:val="004F4185"/>
    <w:rsid w:val="004F6E20"/>
    <w:rsid w:val="00501C3D"/>
    <w:rsid w:val="00507B7A"/>
    <w:rsid w:val="00511737"/>
    <w:rsid w:val="005120E9"/>
    <w:rsid w:val="005126F7"/>
    <w:rsid w:val="005155FA"/>
    <w:rsid w:val="0051586B"/>
    <w:rsid w:val="00522216"/>
    <w:rsid w:val="005227A1"/>
    <w:rsid w:val="00525330"/>
    <w:rsid w:val="00525B0E"/>
    <w:rsid w:val="0052750B"/>
    <w:rsid w:val="00530254"/>
    <w:rsid w:val="00532662"/>
    <w:rsid w:val="005359F3"/>
    <w:rsid w:val="00535ED5"/>
    <w:rsid w:val="005364B1"/>
    <w:rsid w:val="00536FE2"/>
    <w:rsid w:val="00537CBC"/>
    <w:rsid w:val="00542BA7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51CB"/>
    <w:rsid w:val="005860CC"/>
    <w:rsid w:val="00586524"/>
    <w:rsid w:val="0059018B"/>
    <w:rsid w:val="005907F6"/>
    <w:rsid w:val="00593E7D"/>
    <w:rsid w:val="0059448D"/>
    <w:rsid w:val="005A4237"/>
    <w:rsid w:val="005A570F"/>
    <w:rsid w:val="005A5FE6"/>
    <w:rsid w:val="005A6707"/>
    <w:rsid w:val="005A690A"/>
    <w:rsid w:val="005A7A1A"/>
    <w:rsid w:val="005B0097"/>
    <w:rsid w:val="005B3530"/>
    <w:rsid w:val="005B6271"/>
    <w:rsid w:val="005B73E2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31D3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6F1F"/>
    <w:rsid w:val="0069701F"/>
    <w:rsid w:val="006A0BE8"/>
    <w:rsid w:val="006A2758"/>
    <w:rsid w:val="006A2EF9"/>
    <w:rsid w:val="006A3B2C"/>
    <w:rsid w:val="006A408E"/>
    <w:rsid w:val="006A4F4B"/>
    <w:rsid w:val="006A5301"/>
    <w:rsid w:val="006A5D94"/>
    <w:rsid w:val="006A6028"/>
    <w:rsid w:val="006B0F36"/>
    <w:rsid w:val="006B10A0"/>
    <w:rsid w:val="006B2521"/>
    <w:rsid w:val="006B29E1"/>
    <w:rsid w:val="006B3352"/>
    <w:rsid w:val="006B48A8"/>
    <w:rsid w:val="006B5597"/>
    <w:rsid w:val="006B5B50"/>
    <w:rsid w:val="006B5D83"/>
    <w:rsid w:val="006B66D8"/>
    <w:rsid w:val="006B727A"/>
    <w:rsid w:val="006B7FDB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282D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3E0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41D"/>
    <w:rsid w:val="007F0EE6"/>
    <w:rsid w:val="007F10D6"/>
    <w:rsid w:val="007F363C"/>
    <w:rsid w:val="00801D0A"/>
    <w:rsid w:val="0080206D"/>
    <w:rsid w:val="00804728"/>
    <w:rsid w:val="0080490D"/>
    <w:rsid w:val="00823BD6"/>
    <w:rsid w:val="0082504B"/>
    <w:rsid w:val="00830023"/>
    <w:rsid w:val="0083057E"/>
    <w:rsid w:val="00834F98"/>
    <w:rsid w:val="00847A87"/>
    <w:rsid w:val="00850C2D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284B"/>
    <w:rsid w:val="0088431E"/>
    <w:rsid w:val="00884F58"/>
    <w:rsid w:val="0088517C"/>
    <w:rsid w:val="00885E9A"/>
    <w:rsid w:val="0088690D"/>
    <w:rsid w:val="0089068A"/>
    <w:rsid w:val="008929A0"/>
    <w:rsid w:val="00894260"/>
    <w:rsid w:val="008948CE"/>
    <w:rsid w:val="008962C6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4CD"/>
    <w:rsid w:val="008F4ACB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841"/>
    <w:rsid w:val="00922BE9"/>
    <w:rsid w:val="0092306C"/>
    <w:rsid w:val="00923D90"/>
    <w:rsid w:val="00925DBB"/>
    <w:rsid w:val="009307D9"/>
    <w:rsid w:val="00932412"/>
    <w:rsid w:val="00933A21"/>
    <w:rsid w:val="00935271"/>
    <w:rsid w:val="0093737C"/>
    <w:rsid w:val="00942F6E"/>
    <w:rsid w:val="00944F14"/>
    <w:rsid w:val="00946B57"/>
    <w:rsid w:val="00947D8A"/>
    <w:rsid w:val="00950A2B"/>
    <w:rsid w:val="009521F9"/>
    <w:rsid w:val="00955F76"/>
    <w:rsid w:val="009568D8"/>
    <w:rsid w:val="009572C6"/>
    <w:rsid w:val="00957737"/>
    <w:rsid w:val="00957FD8"/>
    <w:rsid w:val="0096655A"/>
    <w:rsid w:val="00966669"/>
    <w:rsid w:val="00970C3F"/>
    <w:rsid w:val="00974224"/>
    <w:rsid w:val="009762F7"/>
    <w:rsid w:val="00977FB4"/>
    <w:rsid w:val="009836A8"/>
    <w:rsid w:val="00990172"/>
    <w:rsid w:val="009922CC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C7B90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3C55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3282"/>
    <w:rsid w:val="00A8724A"/>
    <w:rsid w:val="00A9414E"/>
    <w:rsid w:val="00A94756"/>
    <w:rsid w:val="00AA0954"/>
    <w:rsid w:val="00AA224B"/>
    <w:rsid w:val="00AA2C90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E5FFA"/>
    <w:rsid w:val="00AF3632"/>
    <w:rsid w:val="00AF612E"/>
    <w:rsid w:val="00B06A03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77C16"/>
    <w:rsid w:val="00B83443"/>
    <w:rsid w:val="00B8423C"/>
    <w:rsid w:val="00B90D79"/>
    <w:rsid w:val="00B97C8A"/>
    <w:rsid w:val="00BA17B8"/>
    <w:rsid w:val="00BA2B04"/>
    <w:rsid w:val="00BA3075"/>
    <w:rsid w:val="00BA5964"/>
    <w:rsid w:val="00BB594A"/>
    <w:rsid w:val="00BB5EBA"/>
    <w:rsid w:val="00BB69E9"/>
    <w:rsid w:val="00BC0473"/>
    <w:rsid w:val="00BC077B"/>
    <w:rsid w:val="00BC1B29"/>
    <w:rsid w:val="00BC63CE"/>
    <w:rsid w:val="00BD0518"/>
    <w:rsid w:val="00BD115B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8E4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D7A36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6CB2"/>
    <w:rsid w:val="00D176F7"/>
    <w:rsid w:val="00D201DD"/>
    <w:rsid w:val="00D20FA0"/>
    <w:rsid w:val="00D236D2"/>
    <w:rsid w:val="00D27572"/>
    <w:rsid w:val="00D32964"/>
    <w:rsid w:val="00D35EC3"/>
    <w:rsid w:val="00D4169E"/>
    <w:rsid w:val="00D43B7C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1AE0"/>
    <w:rsid w:val="00DE29A3"/>
    <w:rsid w:val="00DE2F60"/>
    <w:rsid w:val="00DE2F69"/>
    <w:rsid w:val="00DE3D69"/>
    <w:rsid w:val="00DE67F5"/>
    <w:rsid w:val="00DE771D"/>
    <w:rsid w:val="00DF019F"/>
    <w:rsid w:val="00DF2E44"/>
    <w:rsid w:val="00DF31F7"/>
    <w:rsid w:val="00DF4B24"/>
    <w:rsid w:val="00DF4CCC"/>
    <w:rsid w:val="00DF57BF"/>
    <w:rsid w:val="00E00860"/>
    <w:rsid w:val="00E02415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4C7B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57DFB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BC8"/>
    <w:rsid w:val="00E83CB7"/>
    <w:rsid w:val="00E84563"/>
    <w:rsid w:val="00E848BA"/>
    <w:rsid w:val="00E87901"/>
    <w:rsid w:val="00E921E1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07E3D"/>
    <w:rsid w:val="00F101ED"/>
    <w:rsid w:val="00F1560E"/>
    <w:rsid w:val="00F15806"/>
    <w:rsid w:val="00F17566"/>
    <w:rsid w:val="00F20615"/>
    <w:rsid w:val="00F2107D"/>
    <w:rsid w:val="00F232B6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2A6"/>
    <w:rsid w:val="00F44339"/>
    <w:rsid w:val="00F453AB"/>
    <w:rsid w:val="00F508DB"/>
    <w:rsid w:val="00F51E68"/>
    <w:rsid w:val="00F54BFD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  <w:style w:type="paragraph" w:customStyle="1" w:styleId="MDPI42tablebody">
    <w:name w:val="MDPI_4.2_table_body"/>
    <w:qFormat/>
    <w:rsid w:val="006A4F4B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chart" Target="charts/chart3.xml"/><Relationship Id="rId2" Type="http://schemas.openxmlformats.org/officeDocument/2006/relationships/numbering" Target="numbering.xml"/><Relationship Id="rId16" Type="http://schemas.openxmlformats.org/officeDocument/2006/relationships/chart" Target="charts/chart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customXml" Target="ink/ink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Scrub\Firebrand%20flux%20and%20RHF%20master%20summary%20Scrub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Scrub\Firebrand%20flux%20and%20RHF%20master%20summary%20Scrub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Scrub\Firebrand%20flux%20and%20RHF%20master%20summary%20Scrub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5.9710485884386405E-2"/>
                  <c:y val="9.5843324103151162E-3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025D-4EBD-8CA4-6659F60F473A}"/>
                </c:ext>
              </c:extLst>
            </c:dLbl>
            <c:dLbl>
              <c:idx val="1"/>
              <c:layout>
                <c:manualLayout>
                  <c:x val="-5.1166858715831272E-2"/>
                  <c:y val="-8.0788948532710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025D-4EBD-8CA4-6659F60F473A}"/>
                </c:ext>
              </c:extLst>
            </c:dLbl>
            <c:dLbl>
              <c:idx val="2"/>
              <c:layout>
                <c:manualLayout>
                  <c:x val="-4.6507813822186878E-3"/>
                  <c:y val="-0.15683035872390011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025D-4EBD-8CA4-6659F60F473A}"/>
                </c:ext>
              </c:extLst>
            </c:dLbl>
            <c:dLbl>
              <c:idx val="3"/>
              <c:layout>
                <c:manualLayout>
                  <c:x val="-6.5394500992254023E-2"/>
                  <c:y val="-6.507185619479294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025D-4EBD-8CA4-6659F60F473A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dLblPos val="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025D-4EBD-8CA4-6659F60F473A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xVal>
            <c:numRef>
              <c:f>FirebrandFluxAndHF!$B$26:$F$26</c:f>
              <c:numCache>
                <c:formatCode>0.00</c:formatCode>
                <c:ptCount val="5"/>
                <c:pt idx="1">
                  <c:v>8.8733868333333348</c:v>
                </c:pt>
                <c:pt idx="2">
                  <c:v>13.956192000000001</c:v>
                </c:pt>
                <c:pt idx="3">
                  <c:v>88.766536000000016</c:v>
                </c:pt>
              </c:numCache>
            </c:numRef>
          </c:xVal>
          <c:yVal>
            <c:numRef>
              <c:f>FirebrandFluxAndHF!$B$4:$F$4</c:f>
              <c:numCache>
                <c:formatCode>0.000</c:formatCode>
                <c:ptCount val="5"/>
                <c:pt idx="1">
                  <c:v>0.18068704802660993</c:v>
                </c:pt>
                <c:pt idx="2">
                  <c:v>9.2080742527773526E-2</c:v>
                </c:pt>
                <c:pt idx="3">
                  <c:v>0.2480884233244915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025D-4EBD-8CA4-6659F60F473A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9.1883682222649005E-2"/>
                  <c:y val="7.85854616895874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J$26:$N$26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xVal>
          <c:yVal>
            <c:numRef>
              <c:f>FirebrandFluxAndHF!$J$4:$N$4</c:f>
              <c:numCache>
                <c:formatCode>General</c:formatCode>
                <c:ptCount val="5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025D-4EBD-8CA4-6659F60F473A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4.746495102746303E-2"/>
                  <c:y val="9.153628389771514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R$26:$V$26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xVal>
          <c:yVal>
            <c:numRef>
              <c:f>FirebrandFluxAndHF!$R$4:$V$4</c:f>
              <c:numCache>
                <c:formatCode>General</c:formatCode>
                <c:ptCount val="5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025D-4EBD-8CA4-6659F60F47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Total firebrand flux horizontal planes FDI 100</c:v>
          </c:tx>
          <c:spPr>
            <a:ln w="9525" cap="rnd">
              <a:solidFill>
                <a:srgbClr val="00B050"/>
              </a:solidFill>
              <a:prstDash val="dash"/>
              <a:round/>
            </a:ln>
            <a:effectLst/>
          </c:spPr>
          <c:marker>
            <c:symbol val="triangle"/>
            <c:size val="7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'firebrand flux vertical and hor'!$N$2:$AB$2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'firebrand flux vertical and hor'!$N$8:$AA$8</c:f>
              <c:numCache>
                <c:formatCode>0.00</c:formatCode>
                <c:ptCount val="14"/>
                <c:pt idx="0">
                  <c:v>7.2520421456870716</c:v>
                </c:pt>
                <c:pt idx="1">
                  <c:v>1.2062550464017234</c:v>
                </c:pt>
                <c:pt idx="2">
                  <c:v>0.48027223861324014</c:v>
                </c:pt>
                <c:pt idx="3">
                  <c:v>0.30508013138071377</c:v>
                </c:pt>
                <c:pt idx="4">
                  <c:v>0.23497142675881336</c:v>
                </c:pt>
                <c:pt idx="5">
                  <c:v>0.19252575054704266</c:v>
                </c:pt>
                <c:pt idx="6">
                  <c:v>0.13292404390582666</c:v>
                </c:pt>
                <c:pt idx="7">
                  <c:v>9.7779447186268673E-2</c:v>
                </c:pt>
                <c:pt idx="8">
                  <c:v>7.1127230218150997E-2</c:v>
                </c:pt>
                <c:pt idx="9">
                  <c:v>4.8235368059376671E-2</c:v>
                </c:pt>
                <c:pt idx="10">
                  <c:v>3.1790644872606667E-2</c:v>
                </c:pt>
                <c:pt idx="11">
                  <c:v>2.3613730984134742E-2</c:v>
                </c:pt>
                <c:pt idx="12">
                  <c:v>1.5578794761184863E-2</c:v>
                </c:pt>
                <c:pt idx="13">
                  <c:v>8.1552032418724905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F0-484C-94DE-463F9F5BB7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54008016"/>
        <c:axId val="554006376"/>
        <c:extLst>
          <c:ext xmlns:c15="http://schemas.microsoft.com/office/drawing/2012/chart" uri="{02D57815-91ED-43cb-92C2-25804820EDAC}">
            <c15:filteredLineSeries>
              <c15:ser>
                <c:idx val="1"/>
                <c:order val="1"/>
                <c:tx>
                  <c:v>Total firebrand flux horizontal planes FDI 80</c:v>
                </c:tx>
                <c:spPr>
                  <a:ln w="12700" cap="rnd">
                    <a:solidFill>
                      <a:srgbClr val="0070C0"/>
                    </a:solidFill>
                    <a:prstDash val="dash"/>
                    <a:round/>
                  </a:ln>
                  <a:effectLst/>
                </c:spPr>
                <c:marker>
                  <c:symbol val="triangle"/>
                  <c:size val="7"/>
                  <c:spPr>
                    <a:solidFill>
                      <a:srgbClr val="0070C0">
                        <a:alpha val="97000"/>
                      </a:srgbClr>
                    </a:solidFill>
                    <a:ln w="9525">
                      <a:solidFill>
                        <a:schemeClr val="tx1"/>
                      </a:solidFill>
                    </a:ln>
                    <a:effectLst/>
                  </c:spPr>
                </c:marker>
                <c:cat>
                  <c:strRef>
                    <c:extLst>
                      <c:ext uri="{02D57815-91ED-43cb-92C2-25804820EDAC}">
                        <c15:formulaRef>
                          <c15:sqref>'firebrand flux vertical and hor'!$N$2:$AB$2</c15:sqref>
                        </c15:formulaRef>
                      </c:ext>
                    </c:extLst>
                    <c:strCache>
                      <c:ptCount val="14"/>
                      <c:pt idx="0">
                        <c:v>x=132 m~138 m</c:v>
                      </c:pt>
                      <c:pt idx="1">
                        <c:v>x=138 m~144 m</c:v>
                      </c:pt>
                      <c:pt idx="2">
                        <c:v>x=144 m~150 m</c:v>
                      </c:pt>
                      <c:pt idx="3">
                        <c:v>x=150 m~ 156 m</c:v>
                      </c:pt>
                      <c:pt idx="4">
                        <c:v>x=156 m~162 m</c:v>
                      </c:pt>
                      <c:pt idx="5">
                        <c:v>x=162 m~168 m</c:v>
                      </c:pt>
                      <c:pt idx="6">
                        <c:v>x=168 m~174 m</c:v>
                      </c:pt>
                      <c:pt idx="7">
                        <c:v>x=174 m~180 m</c:v>
                      </c:pt>
                      <c:pt idx="8">
                        <c:v>x=180 m~186 m</c:v>
                      </c:pt>
                      <c:pt idx="9">
                        <c:v>x=186 m~192 m</c:v>
                      </c:pt>
                      <c:pt idx="10">
                        <c:v>x=192 m~198 m</c:v>
                      </c:pt>
                      <c:pt idx="11">
                        <c:v>x=198 m~204 m</c:v>
                      </c:pt>
                      <c:pt idx="12">
                        <c:v>x=204 m~210 m</c:v>
                      </c:pt>
                      <c:pt idx="13">
                        <c:v>x=210 m~216 m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firebrand flux vertical and hor'!$N$16:$AA$16</c15:sqref>
                        </c15:formulaRef>
                      </c:ext>
                    </c:extLst>
                    <c:numCache>
                      <c:formatCode>0.00</c:formatCode>
                      <c:ptCount val="14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25F0-484C-94DE-463F9F5BB769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v>Total firebrand flux horizontal planes FDI 50</c:v>
                </c:tx>
                <c:spPr>
                  <a:ln w="12700" cap="rnd">
                    <a:solidFill>
                      <a:srgbClr val="FF0000"/>
                    </a:solidFill>
                    <a:prstDash val="dash"/>
                    <a:round/>
                  </a:ln>
                  <a:effectLst/>
                </c:spPr>
                <c:marker>
                  <c:symbol val="triangle"/>
                  <c:size val="7"/>
                  <c:spPr>
                    <a:solidFill>
                      <a:srgbClr val="FF0000"/>
                    </a:solidFill>
                    <a:ln w="9525">
                      <a:solidFill>
                        <a:schemeClr val="tx1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firebrand flux vertical and hor'!$N$2:$AB$2</c15:sqref>
                        </c15:formulaRef>
                      </c:ext>
                    </c:extLst>
                    <c:strCache>
                      <c:ptCount val="14"/>
                      <c:pt idx="0">
                        <c:v>x=132 m~138 m</c:v>
                      </c:pt>
                      <c:pt idx="1">
                        <c:v>x=138 m~144 m</c:v>
                      </c:pt>
                      <c:pt idx="2">
                        <c:v>x=144 m~150 m</c:v>
                      </c:pt>
                      <c:pt idx="3">
                        <c:v>x=150 m~ 156 m</c:v>
                      </c:pt>
                      <c:pt idx="4">
                        <c:v>x=156 m~162 m</c:v>
                      </c:pt>
                      <c:pt idx="5">
                        <c:v>x=162 m~168 m</c:v>
                      </c:pt>
                      <c:pt idx="6">
                        <c:v>x=168 m~174 m</c:v>
                      </c:pt>
                      <c:pt idx="7">
                        <c:v>x=174 m~180 m</c:v>
                      </c:pt>
                      <c:pt idx="8">
                        <c:v>x=180 m~186 m</c:v>
                      </c:pt>
                      <c:pt idx="9">
                        <c:v>x=186 m~192 m</c:v>
                      </c:pt>
                      <c:pt idx="10">
                        <c:v>x=192 m~198 m</c:v>
                      </c:pt>
                      <c:pt idx="11">
                        <c:v>x=198 m~204 m</c:v>
                      </c:pt>
                      <c:pt idx="12">
                        <c:v>x=204 m~210 m</c:v>
                      </c:pt>
                      <c:pt idx="13">
                        <c:v>x=210 m~216 m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firebrand flux vertical and hor'!$N$24:$AA$24</c15:sqref>
                        </c15:formulaRef>
                      </c:ext>
                    </c:extLst>
                    <c:numCache>
                      <c:formatCode>0.00</c:formatCode>
                      <c:ptCount val="14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25F0-484C-94DE-463F9F5BB769}"/>
                  </c:ext>
                </c:extLst>
              </c15:ser>
            </c15:filteredLineSeries>
          </c:ext>
        </c:extLst>
      </c:lineChart>
      <c:catAx>
        <c:axId val="5540080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orizontal</a:t>
                </a:r>
                <a:r>
                  <a:rPr lang="en-AU" baseline="0"/>
                  <a:t> plane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264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4006376"/>
        <c:crosses val="autoZero"/>
        <c:auto val="1"/>
        <c:lblAlgn val="ctr"/>
        <c:lblOffset val="100"/>
        <c:noMultiLvlLbl val="0"/>
      </c:catAx>
      <c:valAx>
        <c:axId val="5540063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kg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40080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Total firebrand flux verticle planes FDI100 </c:v>
          </c:tx>
          <c:spPr>
            <a:ln w="12700" cap="rnd">
              <a:solidFill>
                <a:srgbClr val="00B050"/>
              </a:solidFill>
              <a:prstDash val="dash"/>
              <a:round/>
            </a:ln>
            <a:effectLst/>
          </c:spPr>
          <c:marker>
            <c:symbol val="circle"/>
            <c:size val="7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'firebrand flux vertical and hor'!$B$2:$J$2</c:f>
              <c:strCache>
                <c:ptCount val="9"/>
                <c:pt idx="0">
                  <c:v>flux130</c:v>
                </c:pt>
                <c:pt idx="1">
                  <c:v>flux140</c:v>
                </c:pt>
                <c:pt idx="2">
                  <c:v>flux150</c:v>
                </c:pt>
                <c:pt idx="3">
                  <c:v>flux160</c:v>
                </c:pt>
                <c:pt idx="4">
                  <c:v>flux170</c:v>
                </c:pt>
                <c:pt idx="5">
                  <c:v>flux180</c:v>
                </c:pt>
                <c:pt idx="6">
                  <c:v>flux190</c:v>
                </c:pt>
                <c:pt idx="7">
                  <c:v>flux200</c:v>
                </c:pt>
                <c:pt idx="8">
                  <c:v>flux210</c:v>
                </c:pt>
              </c:strCache>
            </c:strRef>
          </c:cat>
          <c:val>
            <c:numRef>
              <c:f>'firebrand flux vertical and hor'!$B$8:$J$8</c:f>
              <c:numCache>
                <c:formatCode>0.00</c:formatCode>
                <c:ptCount val="9"/>
                <c:pt idx="0">
                  <c:v>21.216838304418697</c:v>
                </c:pt>
                <c:pt idx="1">
                  <c:v>6.7436743993942327</c:v>
                </c:pt>
                <c:pt idx="2">
                  <c:v>5.2896065826025671</c:v>
                </c:pt>
                <c:pt idx="3">
                  <c:v>4.4709348583188424</c:v>
                </c:pt>
                <c:pt idx="4">
                  <c:v>3.7663539134324675</c:v>
                </c:pt>
                <c:pt idx="5">
                  <c:v>4.4390182505534419</c:v>
                </c:pt>
                <c:pt idx="6">
                  <c:v>2.6882584327010672</c:v>
                </c:pt>
                <c:pt idx="7">
                  <c:v>2.1809758821303866</c:v>
                </c:pt>
                <c:pt idx="8">
                  <c:v>1.73084182145643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A30-4F9E-AAA7-59FC54B163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74835840"/>
        <c:axId val="574835184"/>
        <c:extLst>
          <c:ext xmlns:c15="http://schemas.microsoft.com/office/drawing/2012/chart" uri="{02D57815-91ED-43cb-92C2-25804820EDAC}">
            <c15:filteredLineSeries>
              <c15:ser>
                <c:idx val="1"/>
                <c:order val="1"/>
                <c:tx>
                  <c:v>Total firebrand flux vertical planes FDI 80</c:v>
                </c:tx>
                <c:spPr>
                  <a:ln w="12700" cap="rnd">
                    <a:solidFill>
                      <a:srgbClr val="0070C0"/>
                    </a:solidFill>
                    <a:prstDash val="dash"/>
                    <a:round/>
                  </a:ln>
                  <a:effectLst/>
                </c:spPr>
                <c:marker>
                  <c:symbol val="circle"/>
                  <c:size val="7"/>
                  <c:spPr>
                    <a:solidFill>
                      <a:srgbClr val="0070C0"/>
                    </a:solidFill>
                    <a:ln w="9525">
                      <a:solidFill>
                        <a:schemeClr val="tx1"/>
                      </a:solidFill>
                    </a:ln>
                    <a:effectLst/>
                  </c:spPr>
                </c:marker>
                <c:cat>
                  <c:strRef>
                    <c:extLst>
                      <c:ext uri="{02D57815-91ED-43cb-92C2-25804820EDAC}">
                        <c15:formulaRef>
                          <c15:sqref>'firebrand flux vertical and hor'!$B$2:$J$2</c15:sqref>
                        </c15:formulaRef>
                      </c:ext>
                    </c:extLst>
                    <c:strCache>
                      <c:ptCount val="9"/>
                      <c:pt idx="0">
                        <c:v>flux130</c:v>
                      </c:pt>
                      <c:pt idx="1">
                        <c:v>flux140</c:v>
                      </c:pt>
                      <c:pt idx="2">
                        <c:v>flux150</c:v>
                      </c:pt>
                      <c:pt idx="3">
                        <c:v>flux160</c:v>
                      </c:pt>
                      <c:pt idx="4">
                        <c:v>flux170</c:v>
                      </c:pt>
                      <c:pt idx="5">
                        <c:v>flux180</c:v>
                      </c:pt>
                      <c:pt idx="6">
                        <c:v>flux190</c:v>
                      </c:pt>
                      <c:pt idx="7">
                        <c:v>flux200</c:v>
                      </c:pt>
                      <c:pt idx="8">
                        <c:v>flux210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firebrand flux vertical and hor'!$B$16:$J$16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4A30-4F9E-AAA7-59FC54B163B3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v>Total firebrand flux vertical planes FDI 50</c:v>
                </c:tx>
                <c:spPr>
                  <a:ln w="12700" cap="rnd">
                    <a:solidFill>
                      <a:srgbClr val="FF0000"/>
                    </a:solidFill>
                    <a:prstDash val="dash"/>
                    <a:round/>
                  </a:ln>
                  <a:effectLst/>
                </c:spPr>
                <c:marker>
                  <c:symbol val="circle"/>
                  <c:size val="7"/>
                  <c:spPr>
                    <a:solidFill>
                      <a:srgbClr val="FF0000"/>
                    </a:solidFill>
                    <a:ln w="9525">
                      <a:solidFill>
                        <a:schemeClr val="tx1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firebrand flux vertical and hor'!$B$2:$J$2</c15:sqref>
                        </c15:formulaRef>
                      </c:ext>
                    </c:extLst>
                    <c:strCache>
                      <c:ptCount val="9"/>
                      <c:pt idx="0">
                        <c:v>flux130</c:v>
                      </c:pt>
                      <c:pt idx="1">
                        <c:v>flux140</c:v>
                      </c:pt>
                      <c:pt idx="2">
                        <c:v>flux150</c:v>
                      </c:pt>
                      <c:pt idx="3">
                        <c:v>flux160</c:v>
                      </c:pt>
                      <c:pt idx="4">
                        <c:v>flux170</c:v>
                      </c:pt>
                      <c:pt idx="5">
                        <c:v>flux180</c:v>
                      </c:pt>
                      <c:pt idx="6">
                        <c:v>flux190</c:v>
                      </c:pt>
                      <c:pt idx="7">
                        <c:v>flux200</c:v>
                      </c:pt>
                      <c:pt idx="8">
                        <c:v>flux210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firebrand flux vertical and hor'!$B$24:$J$24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4A30-4F9E-AAA7-59FC54B163B3}"/>
                  </c:ext>
                </c:extLst>
              </c15:ser>
            </c15:filteredLineSeries>
          </c:ext>
        </c:extLst>
      </c:lineChart>
      <c:catAx>
        <c:axId val="5748358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Vertical</a:t>
                </a:r>
                <a:r>
                  <a:rPr lang="en-AU" baseline="0"/>
                  <a:t> plane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27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4835184"/>
        <c:crosses val="autoZero"/>
        <c:auto val="1"/>
        <c:lblAlgn val="ctr"/>
        <c:lblOffset val="100"/>
        <c:noMultiLvlLbl val="0"/>
      </c:catAx>
      <c:valAx>
        <c:axId val="574835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kg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4835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0T09:35:33.967"/>
    </inkml:context>
    <inkml:brush xml:id="br0">
      <inkml:brushProperty name="width" value="0.025" units="cm"/>
      <inkml:brushProperty name="height" value="0.025" units="cm"/>
      <inkml:brushProperty name="color" value="#AB008B"/>
      <inkml:brushProperty name="ignorePressure" value="1"/>
    </inkml:brush>
  </inkml:definitions>
  <inkml:trace contextRef="#ctx0" brushRef="#br0">0 88,'26'29,"-12"-16,2-1,0-1,0 0,1-1,0 0,0-2,1 0,1-1,-1-1,1 0,0-2,0 0,1-1,-1-1,1-1,-1-1,24-2,-32 0,0-1,0 0,16-6,-17 4,0 2,0 0,0 0,13-1,-19 3,1 0,-1 1,0 0,0 0,0 0,0 0,0 1,1-1,-1 1,0 0,0 1,0-1,-1 1,1-1,0 1,0 0,-1 1,1-1,-1 1,0-1,0 1,0 0,0 0,0 0,-1 1,1-1,-1 0,0 1,0 0,0 0,-1-1,1 1,-1 0,1 6,6 42,-1-1,-7-50,0 0,0 0,1 0,-1-1,0 1,0 0,1 0,-1-1,0 1,1 0,-1 0,1-1,-1 1,1-1,-1 1,1 0,0-1,-1 1,1-1,1 1,-2-1,1 0,-1 0,1 0,0 0,-1 0,1 0,-1 0,1-1,-1 1,1 0,-1 0,1 0,-1-1,1 1,-1 0,1-1,-1 1,1 0,-1-1,1 1,0-2,4-4,-1-1,1 0,4-10,0 2,-5 9,0 1,0 0,1-1,0 2,0-1,0 0,1 1,-1 0,1 0,11-4,-9 5,0 0,0 1,0 0,1 0,-1 1,1 0,-1 1,12 0,-13 1,-1-1,1-1,-1 1,1-1,-1 0,0-1,1 0,-1 0,0 0,0 0,0-1,-1 0,1 0,-1-1,1 0,-1 0,0 0,5-7,-5 7,-1 0,0-1,-1 1,1-1,-1 0,0-1,0 1,-1 0,0-1,0 1,0-1,2-9,-3 4,1-1,-2 1,1 0,-2-1,-2-17,3 27,0 1,0 0,0 0,0-1,0 1,-1 0,1 0,-1-1,1 1,-1 0,1 0,-1 0,0 0,1 0,-1 0,0 0,0 0,0 0,1 0,-1 0,0 1,0-1,-1 0,1 0,0 1,0-1,0 1,-2-1,-9 0</inkml:trace>
  <inkml:trace contextRef="#ctx0" brushRef="#br0" timeOffset="22920.26">1146 18,'0'4,"0"0,0-1,1 1,-1 0,1-1,0 1,0 0,0-1,0 1,1-1,-1 0,1 1,0-1,0 0,0 0,0 0,1 0,-1-1,1 1,0-1,0 1,0-1,0 0,0 0,0 0,0 0,1-1,-1 0,1 1,5 0,39 6,67 2,-22-10,25 1,-115-1,0 0,-1 1,1-1,-1 1,0 0,1 0,-1 0,1 0,-1 0,0 1,0-1,0 1,0-1,0 1,0 0,0-1,0 1,-1 0,1 0,-1 1,0-1,1 0,-1 0,0 1,0-1,0 0,-1 1,1-1,-1 1,1 3,1 9,-1 1,0-1,-1 1,-3 16,2-5,0-8,-1 15,2-29,1-16,1 1,-1 0,1 1,1-1,0 1,0 0,1-1,0 2,0-1,1 0,0 1,1 0,12-14,-13 16,1 1,0-1,0 1,0 0,1 0,0 1,0 0,0 0,0 1,1 0,-1 0,1 1,0 0,0 0,0 0,9 1,42 2,-42 0,1 0,0-2,0 0,30-6,-43 6,0 0,0-1,0 0,-1 0,1-1,-1 1,1-1,-1 0,0 0,0 0,0 0,0-1,-1 0,1 0,-1 0,0 0,-1 0,1-1,0 1,-1-1,2-5,3-12,-3 1</inkml:trace>
  <inkml:trace contextRef="#ctx0" brushRef="#br0" timeOffset="22921.26">2257 53,'0'0,"0"0,0-1,0 1,0 0,0 0,0-1,0 1,0 0,0-1,0 1,0 0,0 0,0-1,0 1,0 0,1 0,-1-1,0 1,0 0,0 0,0-1,1 1,-1 0,0 0,0 0,0-1,1 1,-1 0,0 0,0 0,1 0,-1 0,0-1,1 1,-1 0,0 0,0 0,1 0,-1 0,0 0,1 0,-1 0,0 0,0 0,1 0,-1 0,0 0,1 0,-1 0,0 1,0-1,1 0,-1 0,0 0,0 0,1 0,-1 1,0-1,0 0,0 0,1 0,-1 1,0-1,0 0,0 0,0 1,1-1,15 17,-5-4,2 0,-1 0,25 18,-34-28,0-1,1 0,0 1,-1-1,1-1,0 1,0 0,0-1,0 0,0 0,0 0,0 0,1-1,-1 0,0 0,0 0,0 0,1-1,-1 1,0-1,7-2,41-21,-40 17,1 1,-1 0,1 1,1 1,-1 0,1 0,-1 2,25-3,-4 4,-11 0,-1 1,39 5,-58-4,0 0,-1 1,1-1,0 0,-1 1,1 0,-1-1,0 1,1 0,-1 0,0 1,0-1,0 0,-1 0,1 1,0 0,-1-1,2 5,4 8,-2 0,6 18,-9-25,4 14,5 36,-25-137,14 74,-1-2,1 1,0 0,0 0,0 0,2-10,-1 15,-1-1,1 1,0-1,-1 1,1-1,0 1,0-1,0 1,0 0,0 0,0-1,0 1,0 0,0 0,1 0,-1 0,0 0,1 1,-1-1,1 0,-1 0,1 1,-1-1,1 1,-1 0,3-1,16-1,0 1,0 1,30 2,4 1,-26-2,-2 0,-1-1,51-7,-69 5,-1 1,1-1,0 0,-1 0,1-1,-1 0,0 0,0 0,0-1,0 0,0 0,-1-1,0 1,0-1,8-10,-7 4</inkml:trace>
  <inkml:trace contextRef="#ctx0" brushRef="#br0" timeOffset="22922.26">3457 18,'2'0,"0"1,0-1,0 0,0 1,0-1,0 1,-1-1,1 1,0 0,0 0,0 0,-1 0,1 0,-1 0,1 1,-1-1,1 1,-1-1,2 3,2 3,0 0,-1 1,5 10,4 7,-9-19,0-1,1 1,-1-1,1 0,1 0,-1-1,0 0,1 0,0 0,0 0,1-1,-1 0,0 0,1-1,0 0,9 2,-6-2,1-1,-1 0,1 0,-1-1,1-1,-1 0,0 0,1-1,-1 0,15-6,-6 1,0 0,1 1,-1 1,2 1,35-2,-50 6,0 0,0 0,0 1,0 0,0 0,0 1,0-1,0 1,-1 1,1-1,-1 1,1 0,-1 0,0 0,0 1,-1 0,1 0,-1 0,1 0,-1 1,-1 0,1 0,-1 0,4 6,49 115,-51-121,-2-12,-1-19,-2 21,1-1,0-1,0 1,0-1,1 1,0 0,0 0,1 0,0 0,0 0,0 0,1 1,-1 0,1-1,1 1,-1 1,1-1,0 1,0-1,0 2,0-1,1 0,0 1,-1 0,1 0,0 1,1 0,-1 0,0 0,1 1,-1 0,13-1,101 4,17-2,-135 0,0 0,1-1,-1 1,0 0,0-1,0 0,0 1,0-1,0 0,0 0,0 0,0 0,0 0,0-1,0 1,-1-1,1 1,-1-1,1 1,-1-1,0 0,1 0,-1 0,0 0,2-4,-1-1,-1 0,1-1,-1 1,0-1,-1 1,0-11,-1-5</inkml:trace>
  <inkml:trace contextRef="#ctx0" brushRef="#br0" timeOffset="22923.26">4674 0,'0'1,"-1"0,1-1,0 1,0 0,-1-1,1 1,0 0,0 0,0-1,0 1,0 0,0 0,0-1,0 1,0 0,0 0,0-1,1 1,-1 0,0-1,0 1,1 1,10 19,-7-13,2 4,0 1,1-1,1 0,0-1,16 19,-19-25,0-1,0 0,0 0,1 0,0-1,0 0,0 0,0 0,0-1,0 1,1-2,-1 1,1-1,8 1,-7-1,1-1,0 0,0 0,0-1,0 0,-1 0,1-1,0-1,-1 1,0-1,1 0,-1-1,-1 0,1-1,0 1,7-8,-11 9,0 0,1 1,-1-1,1 1,-1 0,1 0,0 1,-1-1,1 1,0 0,0 0,0 1,0-1,0 1,0 0,0 1,0-1,0 1,0 0,7 2,-6 0,0-1,-1 1,1 0,0 0,-1 1,0 0,0 0,0 0,0 0,-1 1,1 0,-1 0,-1 0,1 0,4 9,23 55,-31-69,0 1,0-1,0 0,0 0,0 0,0 0,0 0,0 0,1 0,-1 1,0-1,0 0,0 0,0 0,0 0,1 0,-1 0,0 0,0 0,0 0,0 0,0 0,1 0,-1 0,0 0,0 0,0 0,0 0,0 0,1 0,-1 0,0 0,0 0,0 0,0 0,0 0,1 0,-1 0,0 0,0-1,8-6,8-19,-8 14,-2 2,2 1,-1 1,1-1,0 2,1-1,16-11,-18 15,0 0,0 1,0 0,0 0,1 1,-1 0,1 0,-1 0,1 1,-1 0,10 1,-5 0,14 0,30-3,-47 2,0-1,0 0,0 0,-1-1,1 0,-1-1,11-5,23-13,-23 1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0T09:35:11.462"/>
    </inkml:context>
    <inkml:brush xml:id="br0">
      <inkml:brushProperty name="width" value="0.025" units="cm"/>
      <inkml:brushProperty name="height" value="0.025" units="cm"/>
      <inkml:brushProperty name="color" value="#F6630D"/>
      <inkml:brushProperty name="ignorePressure" value="1"/>
    </inkml:brush>
  </inkml:definitions>
  <inkml:trace contextRef="#ctx0" brushRef="#br0">125 1625,'40'-32,"-29"24,-1-1,13-11,94-90,-89 78,-20 22,1-1,0 1,0 1,18-14,-21 20,0 0,1 0,-1 1,11-4,10-3,12-6,1 1,1 2,0 1,49-5,-4 6,99 0,-62 9,104 3,-214-1,0 1,0 1,0 0,-1 0,17 8,58 31,-16-7,-30-14,-1 2,-1 1,46 39,10 5,-20-25,-25-15,70 51,20 12,-102-69,0 2,-1 1,-2 1,-1 2,56 59,-67-64,0-1,37 26,5 5,-36-27</inkml:trace>
  <inkml:trace contextRef="#ctx0" brushRef="#br0" timeOffset="1">143 1342,'1'0,"1"-1,-1 1,0-1,0 0,0 0,1 1,-1-1,0 0,0 0,0 0,0 0,-1 0,1 0,0 0,0-1,0 0,2-2,27-42,8-10,97-98,-77 90,122-147,-152 178,0 1,66-54,-45 50,60-32,-52 34,-40 26,1 0,-1 1,1 1,1 1,-1 0,28-2,-16 1,35-10,97-35,-64 7,-12 11,-60 22,0 1,1 1,0 1,0 1,56-5,252 11,-161 2,-144 0,-1 1,54 10,-66-8,1 0,-1 2,0 0,-1 1,30 16,6 7,0-2,95 35,-53-26,99 34,-89-33,-41-14,-17-7,177 70,-196-72,0 1,38 31,24 16,-33-32,-28-17,0 2,36 29,-48-34,-1 0,20 9,24 17,2 10,-11-7,1-1,104 57,-119-76,64 48,3 2,-32-25,-3 3,-1 2,-3 4,89 95,-28-5,-91-108,38 53,-56-67</inkml:trace>
  <inkml:trace contextRef="#ctx0" brushRef="#br0" timeOffset="2">1 1713,'25'0,"0"-1,-1-1,26-5,-9-2,0 2,1 2,0 2,44 1,-74 4,0 0,0 1,-1 0,1 0,0 1,-1 1,0 0,19 12,80 63,-104-76,201 172,-165-139,-3 0,46 57,-12 7,-61-83,-6-6,-15-17,-3-7</inkml:trace>
  <inkml:trace contextRef="#ctx0" brushRef="#br0" timeOffset="3">90 1607,'67'-3,"69"-12,58-3,-143 18,120 2,-154 1,1 0,-1 2,0 0,0 1,0 1,-1 0,30 19,-27-15,-1-1,2 0,-1-2,1 0,21 4,23 5,11 3,-66-18,-1 0,1 1,-1 0,0 0,0 1,0 0,0 1,0 0,7 6,10 10,26 29,0 0,-44-44,-1-1,-1 1,1 0,-1 0,0 1,0 0,-1 0,0 0,0 0,0 1,-1-1,0 1,1 8,0-4,0 0,1-1,11 21,8 20,-21-41</inkml:trace>
  <inkml:trace contextRef="#ctx0" brushRef="#br0" timeOffset="4">319 1607,'5'0,"-1"-1,0 0,1 0,-1 0,1 0,6-4,10-2,26-5,1 3,0 2,0 2,56 1,-33 4,-35-1,1 2,56 7,-54-2,-29-5,1 0,-1 1,0 0,0 1,0 0,0 1,0 0,0 0,15 10,2 5,-2 1,0 1,-2 1,29 33,-51-54,145 187,-126-160,-2 2,-1 0,-1 1,21 61,-31-71</inkml:trace>
  <inkml:trace contextRef="#ctx0" brushRef="#br0" timeOffset="5">125 1748,'0'0,"0"-1,1 0,-1 1,0-1,0 1,1-1,-1 0,1 1,-1-1,0 1,1-1,-1 1,1-1,-1 1,1-1,-1 1,1 0,0-1,-1 1,1 0,-1-1,1 1,0 0,-1 0,1 0,0 0,1-1,22-2,-20 3,259-3,-144 4,-110 0,0-1,1 1,-1 1,0 0,0 0,0 0,0 2,11 4,2 4,36 24,-37-22,100 55,-86-52,-1 2,63 47,-23-9,-45-37,-1 2,-2 1,38 41,-51-48</inkml:trace>
  <inkml:trace contextRef="#ctx0" brushRef="#br0" timeOffset="6">407 1642,'2'-2,"1"1,-1-1,1 0,0 1,0 0,-1 0,1-1,0 2,0-1,0 0,6 0,37-1,-30 2,404 0,-401 1,0 0,0 2,-1 0,1 1,0 0,24 11,-8 0,-1 1,41 27,-61-36,0 0,0-1,19 6,27 12,-50-18,0 0,-1 1,0 0,0 0,11 13,35 46,-33-35,25 48,-29-45,29 38,-18-36,-16-21</inkml:trace>
  <inkml:trace contextRef="#ctx0" brushRef="#br0" timeOffset="7">354 1413,'22'-1,"1"-2,-1 0,-1-2,35-11,2 0,0 5,1 3,-1 2,105 4,-63 1,68 3,-119 4,0 2,51 16,-26-6,164 47,-148-38,155 45,-234-67,-1 0,1 0,-1 1,0 0,-1 1,0 0,10 10,13 9,2-1,1-1,68 33,-57-32,-2 2,74 58,-67-46,68 39,-92-61,0 1,-1 1,43 41,-38-30</inkml:trace>
  <inkml:trace contextRef="#ctx0" brushRef="#br0" timeOffset="8">566 1272,'64'0,"348"11,-133-4,-235-7,6 4,1 2,-1 1,64 20,-104-25,271 56,-199-41,-57-11,0 0,0-2,32 2,-49-7,-1 1,1 0,0 1,0 0,-1 0,1 1,0 0,-1 0,0 1,1 0,-1 0,11 7,31 21,-29-20,0 1,-1 1,-1 1,0 0,21 22,-20-16,0-2,35 25,0 1,-26-21,1-1,52 30,-70-46,-1 0,0 0,-1 1,0 1,0 0,0 0,-1 1,0 0,-1 0,0 0,0 1,-1 0,-1 1,1-1,5 21,3 7,1-1,22 39,-21-49</inkml:trace>
  <inkml:trace contextRef="#ctx0" brushRef="#br0" timeOffset="9">513 1007,'2'2,"-1"-1,1 0,0 0,0 0,0 0,0 0,0 0,0 0,0-1,0 1,0-1,1 0,-1 1,0-1,0 0,0 0,1 0,-1-1,2 0,43-11,-42 10,63-23,-21 7,74-17,-87 26,1-1,42-20,-41 15,-21 11,0 0,1 0,-1 1,32-1,10-1,244-41,-211 32,0 4,132 3,-40 6,207 6,-338-2,-1 3,1 2,-1 3,-1 1,0 3,48 21,187 68,-67-28,-160-50,-1 2,81 57,-124-77,73 46,153 109,-137-84,-46-38,76 74,-122-105,0 1,0 1,-1-1,-1 1,0 1,0 0,-2 0,1 0,-2 1,0 0,7 27,-5-4,-1-4,2 0,11 32,-10-47,0-1,1 0,1 0,24 27,-12-15,-5-6</inkml:trace>
  <inkml:trace contextRef="#ctx0" brushRef="#br0" timeOffset="10">337 584,'50'1,"0"1,0 3,-1 2,75 20,-11 2,41 12,-78-14,0 3,81 46,-38-24,-52-25,231 109,40 9,-28-47,-194-65,-67-16,55 27,-57-23,60 19,-63-27,159 51,-164-49,-1 2,-1 2,42 27,16 20,39 25,-78-56,-1 1,-2 3,-2 3,65 65,-86-73,59 66,-71-79,-1-3</inkml:trace>
  <inkml:trace contextRef="#ctx0" brushRef="#br0" timeOffset="11">707 937,'48'0,"0"-2,0-3,0-1,93-26,49-29,-183 58,39-14,0 2,1 2,66-10,406-60,-359 58,-95 16,3 3,122 4,-97 4,1666-2,-1636 4,190 30,-130 0,22 4,-154-29,-1 3,0 2,-1 2,-1 3,77 40,211 149,-291-179,54 26,-79-44,-1 1,24 19,-25-18,-1-1,36 19,-17-12,63 45,-3-2,-72-46,-1 1,41 38,-14-10,42 29,-54-44</inkml:trace>
  <inkml:trace contextRef="#ctx0" brushRef="#br0" timeOffset="12">19 1290,'2'0,"0"-1,1 0,-1 0,0 0,0 0,0 0,0-1,0 1,0-1,-1 1,1-1,0 0,-1 1,1-1,1-3,3-2,25-26,2 1,1 2,1 1,65-40,167-102,18-10,205-81,-366 208,188-57,-249 94,-31 10,0-2,57-24,-53 16,0 3,1 1,42-9,119-15,-120 28,-35 4,46-10,2-4,185-15,-164 17,-76 10,51-3,348 8,-212 4,-206-2,179 5,-157-2,0 2,75 20,256 107,235 88,-583-211,0 0,-1 2,-1 0,33 24,38 22,6-12,49 27,-127-61,0 2,-1 0,0 1,-1 0,20 23,167 214,-185-228,1-1,1 0,0-2,44 32,-39-32,-1 0,-1 2,36 42,-46-49,1 1,0-2,1 0,25 16,-17-12,31 29,-33-28,0 0,2-1,27 16,-38-26,17 14,-1 2,-1 0,38 46,39 64,-2-2,-82-109</inkml:trace>
  <inkml:trace contextRef="#ctx0" brushRef="#br0" timeOffset="13">654 1007,'2'1,"0"0,0 0,1-1,-1 1,0-1,0 1,0-1,1 0,-1 0,0 0,0 0,1-1,3 0,29-11,-25 8,87-38,36-13,-119 51,0 0,0 1,0 0,1 1,14 0,74 4,-38 0,1429 0,-809-3,-202 26,-193 17,-266-36,0 2,40 18,2 2,161 70,-9 19,-209-112,120 71,51 27,-132-77,-2 2,71 56,74 81,-178-152,-1-4,0-1,0 1,1-2,0 0,1 0,17 5,-13-5,1 2,25 15,6 12,55 53,-69-57,-12-11</inkml:trace>
  <inkml:trace contextRef="#ctx0" brushRef="#br0" timeOffset="14">866 266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7</TotalTime>
  <Pages>3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94</cp:revision>
  <dcterms:created xsi:type="dcterms:W3CDTF">2021-10-11T22:48:00Z</dcterms:created>
  <dcterms:modified xsi:type="dcterms:W3CDTF">2022-02-14T22:38:00Z</dcterms:modified>
</cp:coreProperties>
</file>